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00F15" w14:textId="07BBA3CF" w:rsidR="00A5676A" w:rsidRPr="00A5676A" w:rsidRDefault="00A5676A" w:rsidP="2DA272BF">
      <w:pPr>
        <w:pStyle w:val="Heading1"/>
        <w:numPr>
          <w:ilvl w:val="0"/>
          <w:numId w:val="0"/>
        </w:numPr>
        <w:ind w:left="432" w:hanging="432"/>
        <w:rPr>
          <w:rFonts w:ascii="Arial" w:hAnsi="Arial" w:cs="Arial"/>
          <w:color w:val="auto"/>
        </w:rPr>
      </w:pPr>
      <w:r w:rsidRPr="2DA272BF">
        <w:rPr>
          <w:rFonts w:ascii="Arial" w:hAnsi="Arial" w:cs="Arial"/>
          <w:color w:val="auto"/>
        </w:rPr>
        <w:t>Prilog 1. Tehnička specifikacija</w:t>
      </w:r>
    </w:p>
    <w:p w14:paraId="54E55F77" w14:textId="77777777" w:rsidR="00A81E2D" w:rsidRPr="00A5676A" w:rsidRDefault="00A81E2D" w:rsidP="0097261D">
      <w:pPr>
        <w:jc w:val="both"/>
        <w:rPr>
          <w:rFonts w:ascii="Arial" w:eastAsia="Myriad Pro" w:hAnsi="Arial"/>
        </w:rPr>
      </w:pPr>
    </w:p>
    <w:tbl>
      <w:tblPr>
        <w:tblW w:w="9636" w:type="dxa"/>
        <w:tblLayout w:type="fixed"/>
        <w:tblLook w:val="0600" w:firstRow="0" w:lastRow="0" w:firstColumn="0" w:lastColumn="0" w:noHBand="1" w:noVBand="1"/>
      </w:tblPr>
      <w:tblGrid>
        <w:gridCol w:w="1000"/>
        <w:gridCol w:w="3369"/>
        <w:gridCol w:w="33"/>
        <w:gridCol w:w="2232"/>
        <w:gridCol w:w="3002"/>
      </w:tblGrid>
      <w:tr w:rsidR="0097261D" w:rsidRPr="008C3BA9" w14:paraId="459F6FF9" w14:textId="77777777" w:rsidTr="7E3C1C2D">
        <w:trPr>
          <w:trHeight w:val="331"/>
        </w:trPr>
        <w:tc>
          <w:tcPr>
            <w:tcW w:w="963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231BE67" w14:textId="2F321A6D" w:rsidR="006075F3" w:rsidRPr="00A5676A" w:rsidRDefault="00DF5BDF" w:rsidP="369602E5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sz w:val="28"/>
                <w:szCs w:val="28"/>
                <w:lang w:val="hr-HR"/>
              </w:rPr>
            </w:pPr>
            <w:r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>P</w:t>
            </w:r>
            <w:r w:rsidR="00610E2C"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 xml:space="preserve">rijenosno </w:t>
            </w:r>
            <w:r w:rsidR="56688705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(učeničko) </w:t>
            </w:r>
            <w:r w:rsidR="0097261D"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>računal</w:t>
            </w:r>
            <w:r w:rsidR="00D86424" w:rsidRPr="369602E5">
              <w:rPr>
                <w:rFonts w:eastAsiaTheme="minorEastAsia"/>
                <w:b/>
                <w:sz w:val="28"/>
                <w:szCs w:val="28"/>
                <w:lang w:val="hr-HR"/>
              </w:rPr>
              <w:t>o</w:t>
            </w:r>
            <w:r w:rsidR="008230DE" w:rsidRPr="369602E5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</w:p>
        </w:tc>
      </w:tr>
      <w:tr w:rsidR="00D06B6F" w:rsidRPr="008C3BA9" w14:paraId="6171FE8D" w14:textId="77777777" w:rsidTr="7E3C1C2D">
        <w:trPr>
          <w:trHeight w:val="420"/>
        </w:trPr>
        <w:tc>
          <w:tcPr>
            <w:tcW w:w="963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4855A89" w14:textId="5265C4A8" w:rsidR="00D06B6F" w:rsidRPr="00A5676A" w:rsidRDefault="00901754" w:rsidP="004B10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</w:t>
            </w:r>
            <w:r w:rsidR="00D06B6F" w:rsidRPr="2DA272BF">
              <w:rPr>
                <w:rFonts w:eastAsiaTheme="minorEastAsia"/>
                <w:b/>
                <w:bCs/>
                <w:sz w:val="20"/>
                <w:lang w:val="hr-HR"/>
              </w:rPr>
              <w:t>:</w:t>
            </w:r>
          </w:p>
        </w:tc>
      </w:tr>
      <w:tr w:rsidR="00D06B6F" w:rsidRPr="008C3BA9" w14:paraId="7C385364" w14:textId="77777777" w:rsidTr="7E3C1C2D">
        <w:trPr>
          <w:trHeight w:val="420"/>
        </w:trPr>
        <w:tc>
          <w:tcPr>
            <w:tcW w:w="9636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73D9CA" w14:textId="20228C67" w:rsidR="00D06B6F" w:rsidRPr="00A5676A" w:rsidRDefault="00901754" w:rsidP="004B10A6">
            <w:pPr>
              <w:pStyle w:val="Normal2"/>
              <w:ind w:left="100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97261D" w:rsidRPr="008C3BA9" w14:paraId="1E6AF1F4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C97CB" w14:textId="77777777" w:rsidR="0097261D" w:rsidRPr="00A5676A" w:rsidRDefault="0097261D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CB6B2" w14:textId="2EB9FDA6" w:rsidR="0097261D" w:rsidRPr="00A5676A" w:rsidRDefault="00074899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A2186" w14:textId="77777777" w:rsidR="003E412F" w:rsidRPr="00A5676A" w:rsidRDefault="003E412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10FBFD15" w14:textId="2814EDFF" w:rsidR="0097261D" w:rsidRPr="00A5676A" w:rsidRDefault="003E412F" w:rsidP="004B10A6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B4CF4" w14:textId="77777777" w:rsidR="008B262F" w:rsidRPr="00A5676A" w:rsidRDefault="008B262F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3152E868" w14:textId="3213FADE" w:rsidR="0097261D" w:rsidRPr="00A5676A" w:rsidRDefault="008B262F" w:rsidP="004B10A6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97261D" w:rsidRPr="008C3BA9" w14:paraId="0E13659C" w14:textId="77777777" w:rsidTr="7E3C1C2D">
        <w:trPr>
          <w:trHeight w:val="42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427C937" w14:textId="77777777" w:rsidR="0097261D" w:rsidRPr="00A5676A" w:rsidRDefault="0097261D" w:rsidP="004B10A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pće karakteristike uređaja</w:t>
            </w:r>
          </w:p>
        </w:tc>
      </w:tr>
      <w:tr w:rsidR="00181056" w:rsidRPr="008C3BA9" w14:paraId="396BE2EE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2F596" w14:textId="0319B6CB" w:rsidR="00181056" w:rsidRPr="00A5676A" w:rsidRDefault="000459FB" w:rsidP="0018105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DD0A6" w14:textId="5245A36A" w:rsidR="00181056" w:rsidRPr="00A5676A" w:rsidRDefault="785975D6" w:rsidP="7E3C1C2D">
            <w:pPr>
              <w:pStyle w:val="CommentText"/>
              <w:rPr>
                <w:color w:val="000000" w:themeColor="text1"/>
                <w:sz w:val="20"/>
                <w:szCs w:val="20"/>
                <w:lang w:val="hr-HR"/>
              </w:rPr>
            </w:pPr>
            <w:r w:rsidRPr="7E3C1C2D">
              <w:rPr>
                <w:color w:val="000000" w:themeColor="text1"/>
                <w:sz w:val="20"/>
                <w:szCs w:val="20"/>
                <w:lang w:val="hr-HR"/>
              </w:rPr>
              <w:t xml:space="preserve">Rezultat u </w:t>
            </w:r>
            <w:proofErr w:type="spellStart"/>
            <w:r w:rsidRPr="7E3C1C2D">
              <w:rPr>
                <w:color w:val="000000" w:themeColor="text1"/>
                <w:sz w:val="20"/>
                <w:szCs w:val="20"/>
                <w:lang w:val="hr-HR"/>
              </w:rPr>
              <w:t>Passmark</w:t>
            </w:r>
            <w:proofErr w:type="spellEnd"/>
            <w:r w:rsidRPr="7E3C1C2D">
              <w:rPr>
                <w:color w:val="000000" w:themeColor="text1"/>
                <w:sz w:val="20"/>
                <w:szCs w:val="20"/>
                <w:lang w:val="hr-HR"/>
              </w:rPr>
              <w:t xml:space="preserve"> (verzija 9) mjernom testiranju procesora sa tvorničkim postavkama BIOS/UEFI (https://www.cpubenchmark.net/pt9_cpu_list.php) najmanje: </w:t>
            </w:r>
            <w:r w:rsidR="6DF62CEE" w:rsidRPr="7E3C1C2D">
              <w:rPr>
                <w:color w:val="000000" w:themeColor="text1"/>
                <w:sz w:val="20"/>
                <w:szCs w:val="20"/>
                <w:lang w:val="hr-HR"/>
              </w:rPr>
              <w:t>50</w:t>
            </w:r>
            <w:r w:rsidR="110C3F46" w:rsidRPr="7E3C1C2D">
              <w:rPr>
                <w:color w:val="000000" w:themeColor="text1"/>
                <w:sz w:val="20"/>
                <w:szCs w:val="20"/>
                <w:lang w:val="hr-HR"/>
              </w:rPr>
              <w:t>00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6D064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F1C98" w14:textId="5EE2F908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81056" w:rsidRPr="008C3BA9" w14:paraId="2951A438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9363B" w14:textId="0C78452A" w:rsidR="00181056" w:rsidRPr="00A5676A" w:rsidRDefault="000A6E59" w:rsidP="0018105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>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FA2B5" w14:textId="18E9AA4F" w:rsidR="00181056" w:rsidRPr="00A5676A" w:rsidRDefault="00181056" w:rsidP="00034902">
            <w:pPr>
              <w:pStyle w:val="Normal2"/>
              <w:jc w:val="both"/>
              <w:rPr>
                <w:lang w:val="hr-HR"/>
              </w:rPr>
            </w:pPr>
            <w:r w:rsidRPr="3B970EE1">
              <w:rPr>
                <w:rFonts w:eastAsiaTheme="minorEastAsia"/>
                <w:sz w:val="20"/>
                <w:lang w:val="hr-HR"/>
              </w:rPr>
              <w:t xml:space="preserve">Memorija: min. </w:t>
            </w:r>
            <w:r w:rsidR="6743FA76" w:rsidRPr="3B970EE1">
              <w:rPr>
                <w:rFonts w:eastAsiaTheme="minorEastAsia"/>
                <w:sz w:val="20"/>
                <w:lang w:val="hr-HR"/>
              </w:rPr>
              <w:t>8</w:t>
            </w:r>
            <w:r w:rsidRPr="3B970EE1">
              <w:rPr>
                <w:rFonts w:eastAsiaTheme="minorEastAsia"/>
                <w:sz w:val="20"/>
                <w:lang w:val="hr-HR"/>
              </w:rPr>
              <w:t xml:space="preserve"> GB DDR</w:t>
            </w:r>
            <w:r w:rsidR="009D4BE0" w:rsidRPr="3B970EE1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72C0D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21919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81056" w:rsidRPr="008C3BA9" w14:paraId="791BEEE7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64D78" w14:textId="5298772D" w:rsidR="00181056" w:rsidRPr="00A5676A" w:rsidRDefault="000A6E59" w:rsidP="0018105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42A3C" w14:textId="27FECDE7" w:rsidR="00181056" w:rsidRPr="00A5676A" w:rsidRDefault="65211DDC" w:rsidP="3B970EE1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1E866D7D">
              <w:rPr>
                <w:color w:val="000000" w:themeColor="text1"/>
                <w:sz w:val="20"/>
                <w:lang w:val="hr-HR"/>
              </w:rPr>
              <w:t xml:space="preserve">Uređaj za pohranu: </w:t>
            </w:r>
            <w:proofErr w:type="spellStart"/>
            <w:r w:rsidR="18608C29" w:rsidRPr="1E866D7D">
              <w:rPr>
                <w:color w:val="000000" w:themeColor="text1"/>
                <w:sz w:val="20"/>
                <w:lang w:val="hr-HR"/>
              </w:rPr>
              <w:t>PCIe</w:t>
            </w:r>
            <w:proofErr w:type="spellEnd"/>
            <w:r w:rsidR="18608C29" w:rsidRPr="1E866D7D">
              <w:rPr>
                <w:color w:val="000000" w:themeColor="text1"/>
                <w:sz w:val="20"/>
                <w:lang w:val="hr-HR"/>
              </w:rPr>
              <w:t xml:space="preserve"> </w:t>
            </w:r>
            <w:proofErr w:type="spellStart"/>
            <w:r w:rsidR="18608C29" w:rsidRPr="1E866D7D">
              <w:rPr>
                <w:color w:val="000000" w:themeColor="text1"/>
                <w:sz w:val="20"/>
                <w:lang w:val="hr-HR"/>
              </w:rPr>
              <w:t>NVMe</w:t>
            </w:r>
            <w:proofErr w:type="spellEnd"/>
            <w:r w:rsidR="18608C29" w:rsidRPr="1E866D7D">
              <w:rPr>
                <w:color w:val="000000" w:themeColor="text1"/>
                <w:sz w:val="20"/>
                <w:lang w:val="hr-HR"/>
              </w:rPr>
              <w:t xml:space="preserve"> SSD</w:t>
            </w:r>
            <w:r w:rsidRPr="1E866D7D">
              <w:rPr>
                <w:color w:val="000000" w:themeColor="text1"/>
                <w:sz w:val="20"/>
                <w:lang w:val="hr-HR"/>
              </w:rPr>
              <w:t xml:space="preserve">  min. </w:t>
            </w:r>
            <w:r w:rsidR="55BE817E" w:rsidRPr="1E866D7D">
              <w:rPr>
                <w:color w:val="000000" w:themeColor="text1"/>
                <w:sz w:val="20"/>
                <w:lang w:val="hr-HR"/>
              </w:rPr>
              <w:t>128</w:t>
            </w:r>
            <w:r w:rsidRPr="1E866D7D">
              <w:rPr>
                <w:color w:val="000000" w:themeColor="text1"/>
                <w:sz w:val="20"/>
                <w:lang w:val="hr-HR"/>
              </w:rPr>
              <w:t xml:space="preserve"> GB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18F9B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601FE" w14:textId="77777777" w:rsidR="00181056" w:rsidRPr="00A5676A" w:rsidRDefault="00181056" w:rsidP="0018105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080EC0" w:rsidRPr="008C3BA9" w14:paraId="3241F80A" w14:textId="77777777" w:rsidTr="7E3C1C2D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40B4B" w14:textId="640EFA56" w:rsidR="00080EC0" w:rsidRPr="00A5676A" w:rsidRDefault="00080EC0" w:rsidP="00166647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Zaslon</w:t>
            </w:r>
            <w:r w:rsidR="009D32E5" w:rsidRPr="2DA272BF">
              <w:rPr>
                <w:rFonts w:eastAsiaTheme="minorEastAsia"/>
                <w:b/>
                <w:sz w:val="20"/>
                <w:lang w:val="hr-HR"/>
              </w:rPr>
              <w:t xml:space="preserve">, </w:t>
            </w:r>
            <w:r w:rsidRPr="2DA272BF">
              <w:rPr>
                <w:rFonts w:eastAsiaTheme="minorEastAsia"/>
                <w:b/>
                <w:sz w:val="20"/>
                <w:lang w:val="hr-HR"/>
              </w:rPr>
              <w:t>grafika</w:t>
            </w:r>
            <w:r w:rsidR="009D32E5" w:rsidRPr="2DA272BF">
              <w:rPr>
                <w:rFonts w:eastAsiaTheme="minorEastAsia"/>
                <w:b/>
                <w:sz w:val="20"/>
                <w:lang w:val="hr-HR"/>
              </w:rPr>
              <w:t xml:space="preserve"> i multimedi</w:t>
            </w:r>
            <w:r w:rsidR="00327C5B" w:rsidRPr="2DA272BF">
              <w:rPr>
                <w:rFonts w:eastAsiaTheme="minorEastAsia"/>
                <w:b/>
                <w:sz w:val="20"/>
                <w:lang w:val="hr-HR"/>
              </w:rPr>
              <w:t>ja</w:t>
            </w:r>
          </w:p>
        </w:tc>
      </w:tr>
      <w:tr w:rsidR="00796626" w:rsidRPr="008C3BA9" w14:paraId="54960CA1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AD620" w14:textId="1B6F5BE0" w:rsidR="00796626" w:rsidRPr="00A5676A" w:rsidRDefault="00796626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5664F" w14:textId="65CC3E6A" w:rsidR="00796626" w:rsidRPr="00A5676A" w:rsidRDefault="2C284E41" w:rsidP="3B970EE1">
            <w:pPr>
              <w:pStyle w:val="Normal2"/>
              <w:rPr>
                <w:color w:val="000000" w:themeColor="text1"/>
                <w:lang w:val="hr-HR"/>
              </w:rPr>
            </w:pPr>
            <w:r w:rsidRPr="114D7BCD">
              <w:rPr>
                <w:color w:val="000000" w:themeColor="text1"/>
                <w:sz w:val="20"/>
                <w:lang w:val="hr-HR"/>
              </w:rPr>
              <w:t>Zaslon: dijagonala raspona min. 1</w:t>
            </w:r>
            <w:r w:rsidR="5A446120" w:rsidRPr="114D7BCD">
              <w:rPr>
                <w:color w:val="000000" w:themeColor="text1"/>
                <w:sz w:val="20"/>
                <w:lang w:val="hr-HR"/>
              </w:rPr>
              <w:t>4</w:t>
            </w:r>
            <w:r w:rsidRPr="114D7BCD">
              <w:rPr>
                <w:color w:val="000000" w:themeColor="text1"/>
                <w:sz w:val="20"/>
                <w:lang w:val="hr-HR"/>
              </w:rPr>
              <w:t xml:space="preserve">” rezolucije </w:t>
            </w:r>
            <w:r w:rsidR="1763C183" w:rsidRPr="114D7BCD">
              <w:rPr>
                <w:color w:val="000000" w:themeColor="text1"/>
                <w:sz w:val="20"/>
                <w:lang w:val="hr-HR"/>
              </w:rPr>
              <w:t xml:space="preserve"> min. </w:t>
            </w:r>
            <w:r w:rsidR="4324352C" w:rsidRPr="114D7BCD">
              <w:rPr>
                <w:color w:val="000000" w:themeColor="text1"/>
                <w:sz w:val="20"/>
                <w:lang w:val="hr-HR"/>
              </w:rPr>
              <w:t>F</w:t>
            </w:r>
            <w:r w:rsidRPr="114D7BCD">
              <w:rPr>
                <w:color w:val="000000" w:themeColor="text1"/>
                <w:sz w:val="20"/>
                <w:lang w:val="hr-HR"/>
              </w:rPr>
              <w:t>HD min.  1</w:t>
            </w:r>
            <w:r w:rsidR="79295020" w:rsidRPr="114D7BCD">
              <w:rPr>
                <w:color w:val="000000" w:themeColor="text1"/>
                <w:sz w:val="20"/>
                <w:lang w:val="hr-HR"/>
              </w:rPr>
              <w:t>920</w:t>
            </w:r>
            <w:r w:rsidRPr="114D7BCD">
              <w:rPr>
                <w:color w:val="000000" w:themeColor="text1"/>
                <w:sz w:val="20"/>
                <w:lang w:val="hr-HR"/>
              </w:rPr>
              <w:t>x</w:t>
            </w:r>
            <w:r w:rsidR="48857D2B" w:rsidRPr="114D7BCD">
              <w:rPr>
                <w:color w:val="000000" w:themeColor="text1"/>
                <w:sz w:val="20"/>
                <w:lang w:val="hr-HR"/>
              </w:rPr>
              <w:t>1080</w:t>
            </w:r>
            <w:r w:rsidRPr="114D7BCD">
              <w:rPr>
                <w:color w:val="000000" w:themeColor="text1"/>
                <w:sz w:val="20"/>
                <w:lang w:val="hr-HR"/>
              </w:rPr>
              <w:t>, svjetlina: min. 220 niti, kontrast: min. 500:1, kut vidljivosti (horizontalno/vertikalno): min. 160/160 stupnjev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2D8FE" w14:textId="77777777" w:rsidR="00796626" w:rsidRPr="00A5676A" w:rsidRDefault="00796626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3827" w14:textId="77777777" w:rsidR="00796626" w:rsidRPr="00A5676A" w:rsidRDefault="00796626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467421" w:rsidRPr="008C3BA9" w14:paraId="6267721F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34FF8" w14:textId="58EDC2D0" w:rsidR="00467421" w:rsidRPr="00A5676A" w:rsidRDefault="00B04A03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FA986" w14:textId="1601FD2F" w:rsidR="00467421" w:rsidRPr="00A5676A" w:rsidRDefault="00E0224B" w:rsidP="2084838B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14D7BCD">
              <w:rPr>
                <w:sz w:val="20"/>
                <w:lang w:val="hr-HR"/>
              </w:rPr>
              <w:t xml:space="preserve">Integrirani </w:t>
            </w:r>
            <w:r w:rsidR="60AAF784" w:rsidRPr="114D7BCD">
              <w:rPr>
                <w:sz w:val="20"/>
                <w:lang w:val="hr-HR"/>
              </w:rPr>
              <w:t>m</w:t>
            </w:r>
            <w:r w:rsidR="10A7D251" w:rsidRPr="114D7BCD">
              <w:rPr>
                <w:sz w:val="20"/>
                <w:lang w:val="hr-HR"/>
              </w:rPr>
              <w:t xml:space="preserve">in. </w:t>
            </w:r>
            <w:r w:rsidR="5633CD19" w:rsidRPr="114D7BCD">
              <w:rPr>
                <w:sz w:val="20"/>
                <w:lang w:val="hr-HR"/>
              </w:rPr>
              <w:t>F</w:t>
            </w:r>
            <w:r w:rsidRPr="114D7BCD">
              <w:rPr>
                <w:sz w:val="20"/>
                <w:lang w:val="hr-HR"/>
              </w:rPr>
              <w:t>HD grafički podsustav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737A4" w14:textId="77777777" w:rsidR="00467421" w:rsidRPr="00A5676A" w:rsidRDefault="00467421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E9719" w14:textId="77777777" w:rsidR="00467421" w:rsidRPr="00A5676A" w:rsidRDefault="00467421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8C3BA9" w14:paraId="004C64F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7E3DE" w14:textId="1DE74B43" w:rsidR="00166647" w:rsidRPr="00A5676A" w:rsidRDefault="00B04A03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0E2AE" w14:textId="07F38DB6" w:rsidR="00166647" w:rsidRPr="00A5676A" w:rsidRDefault="004B2D5D" w:rsidP="007A289A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T</w:t>
            </w:r>
            <w:r w:rsidR="00803F46" w:rsidRPr="2DA272BF">
              <w:rPr>
                <w:rFonts w:ascii="Arial" w:eastAsiaTheme="minorEastAsia" w:hAnsi="Arial"/>
                <w:sz w:val="20"/>
                <w:szCs w:val="20"/>
              </w:rPr>
              <w:t>ipkovnica</w:t>
            </w:r>
            <w:r w:rsidR="1C8B0715" w:rsidRPr="2DA272BF">
              <w:rPr>
                <w:rFonts w:ascii="Arial" w:hAnsi="Arial"/>
                <w:sz w:val="20"/>
                <w:szCs w:val="20"/>
              </w:rPr>
              <w:t xml:space="preserve"> s</w:t>
            </w:r>
            <w:r w:rsidR="00803F46" w:rsidRPr="2DA272BF">
              <w:rPr>
                <w:rFonts w:ascii="Arial" w:eastAsiaTheme="minorEastAsia" w:hAnsi="Arial"/>
                <w:sz w:val="20"/>
                <w:szCs w:val="20"/>
              </w:rPr>
              <w:t xml:space="preserve"> hrvatskim grafemima</w:t>
            </w:r>
            <w:r w:rsidR="00DB137C" w:rsidRPr="2DA272BF">
              <w:rPr>
                <w:rFonts w:ascii="Arial" w:eastAsiaTheme="minorEastAsia" w:hAnsi="Arial"/>
                <w:sz w:val="20"/>
                <w:szCs w:val="20"/>
              </w:rPr>
              <w:t xml:space="preserve"> </w:t>
            </w:r>
            <w:r w:rsidR="1C8B0715" w:rsidRPr="2DA272BF">
              <w:rPr>
                <w:rFonts w:ascii="Arial" w:hAnsi="Arial"/>
                <w:sz w:val="20"/>
                <w:szCs w:val="20"/>
              </w:rPr>
              <w:t>otporna na prolijevanje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EB4AB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9C6F4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8C3BA9" w14:paraId="2B7AE35C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B8484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39993" w14:textId="5849818A" w:rsidR="00166647" w:rsidRPr="00A5676A" w:rsidRDefault="6E318B2C" w:rsidP="007A289A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7999B402">
              <w:rPr>
                <w:color w:val="000000" w:themeColor="text1"/>
                <w:sz w:val="20"/>
                <w:lang w:val="hr-HR"/>
              </w:rPr>
              <w:t xml:space="preserve">Integriran 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dodirnik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 xml:space="preserve"> s ili bez 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gumbiju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 xml:space="preserve"> (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eng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 xml:space="preserve">. </w:t>
            </w:r>
            <w:proofErr w:type="spellStart"/>
            <w:r w:rsidRPr="7999B402">
              <w:rPr>
                <w:color w:val="000000" w:themeColor="text1"/>
                <w:sz w:val="20"/>
                <w:lang w:val="hr-HR"/>
              </w:rPr>
              <w:t>Touchpada</w:t>
            </w:r>
            <w:proofErr w:type="spellEnd"/>
            <w:r w:rsidRPr="7999B402">
              <w:rPr>
                <w:color w:val="000000" w:themeColor="text1"/>
                <w:sz w:val="20"/>
                <w:lang w:val="hr-HR"/>
              </w:rPr>
              <w:t>).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F511A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9C3DC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166647" w:rsidRPr="008C3BA9" w14:paraId="37C1F1C9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53697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A59FC" w14:textId="362C4532" w:rsidR="00166647" w:rsidRPr="00A5676A" w:rsidRDefault="00166647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Ugrađeni zvučnici</w:t>
            </w:r>
            <w:r w:rsidR="00B932C8" w:rsidRPr="2DA272BF">
              <w:rPr>
                <w:rFonts w:eastAsiaTheme="minorEastAsia"/>
                <w:sz w:val="20"/>
                <w:lang w:val="hr-HR"/>
              </w:rPr>
              <w:t xml:space="preserve"> </w:t>
            </w:r>
            <w:r w:rsidR="0023684F" w:rsidRPr="2DA272BF">
              <w:rPr>
                <w:rFonts w:eastAsiaTheme="minorEastAsia"/>
                <w:sz w:val="20"/>
                <w:lang w:val="hr-HR"/>
              </w:rPr>
              <w:t>i</w:t>
            </w:r>
            <w:r w:rsidR="00B932C8" w:rsidRPr="2DA272BF">
              <w:rPr>
                <w:rFonts w:eastAsiaTheme="minorEastAsia"/>
                <w:sz w:val="20"/>
                <w:lang w:val="hr-HR"/>
              </w:rPr>
              <w:t xml:space="preserve"> mikrofon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3141B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B1409" w14:textId="77777777" w:rsidR="00166647" w:rsidRPr="00A5676A" w:rsidRDefault="00166647" w:rsidP="00166647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EF2F43" w:rsidRPr="008C3BA9" w14:paraId="4BAC1F4B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BF140" w14:textId="068C578C" w:rsidR="00EF2F43" w:rsidRPr="00A5676A" w:rsidRDefault="00B04A03" w:rsidP="00EF2F43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B8913" w14:textId="6AA4BB12" w:rsidR="00EF2F43" w:rsidRPr="00A5676A" w:rsidRDefault="00D57273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sz w:val="20"/>
                <w:lang w:val="hr-HR"/>
              </w:rPr>
              <w:t xml:space="preserve">Integrirana </w:t>
            </w:r>
            <w:r w:rsidR="00CC27A0" w:rsidRPr="2DA272BF">
              <w:rPr>
                <w:sz w:val="20"/>
                <w:lang w:val="hr-HR"/>
              </w:rPr>
              <w:t xml:space="preserve">min. 1x </w:t>
            </w:r>
            <w:r w:rsidRPr="2DA272BF">
              <w:rPr>
                <w:sz w:val="20"/>
                <w:lang w:val="hr-HR"/>
              </w:rPr>
              <w:t>HD kamera</w:t>
            </w:r>
            <w:r w:rsidR="00CC27A0" w:rsidRPr="2DA272BF">
              <w:rPr>
                <w:sz w:val="20"/>
                <w:lang w:val="hr-HR"/>
              </w:rPr>
              <w:t xml:space="preserve"> (prednja)</w:t>
            </w:r>
            <w:r w:rsidR="00C02A8B" w:rsidRPr="2DA272BF">
              <w:rPr>
                <w:sz w:val="20"/>
                <w:lang w:val="hr-HR"/>
              </w:rPr>
              <w:t xml:space="preserve"> </w:t>
            </w:r>
            <w:r w:rsidRPr="2DA272BF">
              <w:rPr>
                <w:sz w:val="20"/>
                <w:lang w:val="hr-HR"/>
              </w:rPr>
              <w:t>rezolucije minimalno 720p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398E2" w14:textId="77777777" w:rsidR="00EF2F43" w:rsidRPr="00A5676A" w:rsidRDefault="00EF2F43" w:rsidP="00EF2F4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87F21" w14:textId="77777777" w:rsidR="00EF2F43" w:rsidRPr="00A5676A" w:rsidRDefault="00EF2F43" w:rsidP="00EF2F4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B71B6A" w:rsidRPr="008C3BA9" w14:paraId="4EE74D4E" w14:textId="77777777" w:rsidTr="7E3C1C2D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68E63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Komunikacija</w:t>
            </w:r>
          </w:p>
        </w:tc>
      </w:tr>
      <w:tr w:rsidR="00B71B6A" w:rsidRPr="008C3BA9" w14:paraId="5DF6FB03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857E1" w14:textId="73F546F5" w:rsidR="00B71B6A" w:rsidRPr="00A5676A" w:rsidRDefault="00B04A03" w:rsidP="00B71B6A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0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76EFA" w14:textId="3C695807" w:rsidR="00B71B6A" w:rsidRPr="00A5676A" w:rsidRDefault="00B71B6A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Integrirani </w:t>
            </w:r>
            <w:proofErr w:type="spellStart"/>
            <w:r w:rsidRPr="2DA272BF">
              <w:rPr>
                <w:rFonts w:eastAsiaTheme="minorEastAsia"/>
                <w:sz w:val="20"/>
                <w:lang w:val="hr-HR"/>
              </w:rPr>
              <w:t>WiFi</w:t>
            </w:r>
            <w:proofErr w:type="spellEnd"/>
            <w:r w:rsidR="00AD6245" w:rsidRPr="2DA272BF">
              <w:rPr>
                <w:rFonts w:eastAsiaTheme="minorEastAsia"/>
                <w:sz w:val="20"/>
                <w:lang w:val="hr-HR"/>
              </w:rPr>
              <w:t xml:space="preserve">: min. </w:t>
            </w:r>
            <w:r w:rsidRPr="2DA272BF">
              <w:rPr>
                <w:rFonts w:eastAsiaTheme="minorEastAsia"/>
                <w:sz w:val="20"/>
                <w:lang w:val="hr-HR"/>
              </w:rPr>
              <w:t>802.11 a/b/g/n</w:t>
            </w:r>
            <w:r w:rsidR="006C2BD1" w:rsidRPr="2DA272BF">
              <w:rPr>
                <w:rFonts w:eastAsiaTheme="minorEastAsia"/>
                <w:sz w:val="20"/>
                <w:lang w:val="hr-HR"/>
              </w:rPr>
              <w:t>/</w:t>
            </w:r>
            <w:proofErr w:type="spellStart"/>
            <w:r w:rsidR="006C2BD1" w:rsidRPr="2DA272BF">
              <w:rPr>
                <w:rFonts w:eastAsiaTheme="minorEastAsia"/>
                <w:sz w:val="20"/>
                <w:lang w:val="hr-HR"/>
              </w:rPr>
              <w:t>ac</w:t>
            </w:r>
            <w:proofErr w:type="spellEnd"/>
            <w:r w:rsidR="000A62E8" w:rsidRPr="2DA272BF">
              <w:rPr>
                <w:rFonts w:eastAsiaTheme="minorEastAsia"/>
                <w:sz w:val="20"/>
                <w:lang w:val="hr-HR"/>
              </w:rPr>
              <w:t>/</w:t>
            </w:r>
            <w:proofErr w:type="spellStart"/>
            <w:r w:rsidR="000A62E8" w:rsidRPr="2DA272BF">
              <w:rPr>
                <w:rFonts w:eastAsiaTheme="minorEastAsia"/>
                <w:sz w:val="20"/>
                <w:lang w:val="hr-HR"/>
              </w:rPr>
              <w:t>ax</w:t>
            </w:r>
            <w:proofErr w:type="spellEnd"/>
            <w:r w:rsidRPr="2DA272BF">
              <w:rPr>
                <w:rFonts w:eastAsiaTheme="minorEastAsia"/>
                <w:sz w:val="20"/>
                <w:lang w:val="hr-HR"/>
              </w:rPr>
              <w:t xml:space="preserve"> 2.4 + 5 GHz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3F2EB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4F5C7" w14:textId="77777777" w:rsidR="00B71B6A" w:rsidRPr="00A5676A" w:rsidRDefault="00B71B6A" w:rsidP="00B71B6A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F76AE9" w:rsidRPr="008C3BA9" w14:paraId="2AE02137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7C906" w14:textId="0B030D40" w:rsidR="00F76AE9" w:rsidRPr="00A5676A" w:rsidRDefault="00B04A03" w:rsidP="00F76AE9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3EFF6" w14:textId="4478ADB9" w:rsidR="00F76AE9" w:rsidRPr="00A5676A" w:rsidRDefault="00052EF8" w:rsidP="114D7BC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14D7BCD">
              <w:rPr>
                <w:rFonts w:eastAsiaTheme="minorEastAsia"/>
                <w:sz w:val="20"/>
                <w:lang w:val="hr-HR"/>
              </w:rPr>
              <w:t>Integrirani Bluetooth</w:t>
            </w:r>
            <w:r w:rsidR="005C358C" w:rsidRPr="114D7BCD">
              <w:rPr>
                <w:rFonts w:eastAsiaTheme="minorEastAsia"/>
                <w:sz w:val="20"/>
                <w:lang w:val="hr-HR"/>
              </w:rPr>
              <w:t>:</w:t>
            </w:r>
            <w:r w:rsidRPr="114D7BCD">
              <w:rPr>
                <w:rFonts w:eastAsiaTheme="minorEastAsia"/>
                <w:sz w:val="20"/>
                <w:lang w:val="hr-HR"/>
              </w:rPr>
              <w:t xml:space="preserve"> </w:t>
            </w:r>
            <w:r w:rsidR="00F76AE9" w:rsidRPr="114D7BCD">
              <w:rPr>
                <w:rFonts w:eastAsiaTheme="minorEastAsia"/>
                <w:sz w:val="20"/>
                <w:lang w:val="hr-HR"/>
              </w:rPr>
              <w:t xml:space="preserve">min. verzije </w:t>
            </w:r>
            <w:r w:rsidR="33A0D2C7" w:rsidRPr="114D7BCD">
              <w:rPr>
                <w:rFonts w:eastAsiaTheme="minorEastAsia"/>
                <w:sz w:val="20"/>
                <w:lang w:val="hr-HR"/>
              </w:rPr>
              <w:t>5.0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04CB7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71CD3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F76AE9" w:rsidRPr="008C3BA9" w14:paraId="707660CB" w14:textId="77777777" w:rsidTr="7E3C1C2D">
        <w:trPr>
          <w:trHeight w:val="42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4375E13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lastRenderedPageBreak/>
              <w:t>Priključci i proširenja</w:t>
            </w:r>
          </w:p>
        </w:tc>
      </w:tr>
      <w:tr w:rsidR="00F76AE9" w:rsidRPr="007C5C41" w14:paraId="2BDA5203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68215" w14:textId="53DA0AB3" w:rsidR="00F76AE9" w:rsidRPr="00A5676A" w:rsidRDefault="00B04A03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0E34D" w14:textId="07FB3CBF" w:rsidR="00D95E5C" w:rsidRPr="00A5676A" w:rsidRDefault="005763A5" w:rsidP="2084838B">
            <w:pPr>
              <w:pStyle w:val="Normal2"/>
              <w:rPr>
                <w:sz w:val="20"/>
                <w:lang w:val="hr-HR" w:eastAsia="hr-HR"/>
              </w:rPr>
            </w:pPr>
            <w:r w:rsidRPr="2084838B">
              <w:rPr>
                <w:sz w:val="20"/>
                <w:lang w:val="hr-HR" w:eastAsia="hr-HR"/>
              </w:rPr>
              <w:t>Minimalno 2x USB</w:t>
            </w:r>
            <w:r w:rsidR="00EB0118" w:rsidRPr="2084838B">
              <w:rPr>
                <w:sz w:val="20"/>
                <w:lang w:val="hr-HR" w:eastAsia="hr-HR"/>
              </w:rPr>
              <w:t xml:space="preserve"> 3.1</w:t>
            </w:r>
            <w:r w:rsidRPr="2084838B">
              <w:rPr>
                <w:sz w:val="20"/>
                <w:lang w:val="hr-HR" w:eastAsia="hr-HR"/>
              </w:rPr>
              <w:t xml:space="preserve"> </w:t>
            </w:r>
            <w:r w:rsidR="507FA13A" w:rsidRPr="2084838B">
              <w:rPr>
                <w:sz w:val="20"/>
                <w:lang w:val="hr-HR" w:eastAsia="hr-HR"/>
              </w:rPr>
              <w:t xml:space="preserve"> Gen </w:t>
            </w:r>
            <w:r w:rsidRPr="2084838B">
              <w:rPr>
                <w:sz w:val="20"/>
                <w:lang w:val="hr-HR" w:eastAsia="hr-HR"/>
              </w:rPr>
              <w:t>Tip-A priključ</w:t>
            </w:r>
            <w:r w:rsidR="00182E5C" w:rsidRPr="2084838B">
              <w:rPr>
                <w:sz w:val="20"/>
                <w:lang w:val="hr-HR" w:eastAsia="hr-HR"/>
              </w:rPr>
              <w:t>ak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F701D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FCA41" w14:textId="77777777" w:rsidR="00F76AE9" w:rsidRPr="00A5676A" w:rsidRDefault="00F76AE9" w:rsidP="00F76AE9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</w:p>
        </w:tc>
      </w:tr>
      <w:tr w:rsidR="1F49ACE2" w14:paraId="61FBCC26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86135" w14:textId="11E3749D" w:rsidR="1F49ACE2" w:rsidRPr="00A5676A" w:rsidRDefault="0012270A" w:rsidP="1F49ACE2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85FF6" w14:textId="129E657A" w:rsidR="4802E292" w:rsidRPr="00A5676A" w:rsidRDefault="552FBDC9" w:rsidP="2084838B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2084838B">
              <w:rPr>
                <w:color w:val="000000" w:themeColor="text1"/>
                <w:sz w:val="20"/>
                <w:lang w:val="hr-HR"/>
              </w:rPr>
              <w:t xml:space="preserve">Minimalno </w:t>
            </w:r>
            <w:r w:rsidR="505715A9" w:rsidRPr="2084838B">
              <w:rPr>
                <w:color w:val="000000" w:themeColor="text1"/>
                <w:sz w:val="20"/>
                <w:lang w:val="hr-HR"/>
              </w:rPr>
              <w:t>1</w:t>
            </w:r>
            <w:r w:rsidRPr="2084838B">
              <w:rPr>
                <w:color w:val="000000" w:themeColor="text1"/>
                <w:sz w:val="20"/>
                <w:lang w:val="hr-HR"/>
              </w:rPr>
              <w:t xml:space="preserve">x USB 3.1 Gen 1 Tip-C s Power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Delivery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i prijenosom audio/video signala (Display Port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over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USB-C) ili </w:t>
            </w:r>
            <w:r w:rsidR="5BF183F2" w:rsidRPr="2084838B">
              <w:rPr>
                <w:color w:val="000000" w:themeColor="text1"/>
                <w:sz w:val="20"/>
                <w:lang w:val="hr-HR"/>
              </w:rPr>
              <w:t>1</w:t>
            </w:r>
            <w:r w:rsidRPr="2084838B">
              <w:rPr>
                <w:color w:val="000000" w:themeColor="text1"/>
                <w:sz w:val="20"/>
                <w:lang w:val="hr-HR"/>
              </w:rPr>
              <w:t xml:space="preserve">x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Thunderbolt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4 s Power </w:t>
            </w:r>
            <w:proofErr w:type="spellStart"/>
            <w:r w:rsidRPr="2084838B">
              <w:rPr>
                <w:color w:val="000000" w:themeColor="text1"/>
                <w:sz w:val="20"/>
                <w:lang w:val="hr-HR"/>
              </w:rPr>
              <w:t>Delivery</w:t>
            </w:r>
            <w:proofErr w:type="spellEnd"/>
            <w:r w:rsidRPr="2084838B">
              <w:rPr>
                <w:color w:val="000000" w:themeColor="text1"/>
                <w:sz w:val="20"/>
                <w:lang w:val="hr-HR"/>
              </w:rPr>
              <w:t xml:space="preserve"> i prijenosom audio/video signala (Display Port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2627F" w14:textId="3FD0F28B" w:rsidR="1F49ACE2" w:rsidRPr="00A5676A" w:rsidRDefault="1F49ACE2" w:rsidP="1F49ACE2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059FF" w14:textId="1A786EB6" w:rsidR="1F49ACE2" w:rsidRPr="00A5676A" w:rsidRDefault="1F49ACE2" w:rsidP="1F49ACE2">
            <w:pPr>
              <w:pStyle w:val="Normal2"/>
              <w:jc w:val="center"/>
              <w:rPr>
                <w:sz w:val="20"/>
                <w:lang w:val="hr-HR"/>
              </w:rPr>
            </w:pPr>
          </w:p>
        </w:tc>
      </w:tr>
      <w:tr w:rsidR="003354A3" w:rsidRPr="008C3BA9" w14:paraId="3655AD3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4F76D" w14:textId="0FE29182" w:rsidR="003354A3" w:rsidRPr="00A5676A" w:rsidRDefault="00B04A03" w:rsidP="003354A3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24732" w14:textId="6D5DD0C9" w:rsidR="003354A3" w:rsidRPr="00A5676A" w:rsidRDefault="2B739D7B" w:rsidP="1E866D7D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1E866D7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Integrirani čitač </w:t>
            </w:r>
            <w:proofErr w:type="spellStart"/>
            <w:r w:rsidRPr="1E866D7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micro</w:t>
            </w:r>
            <w:proofErr w:type="spellEnd"/>
            <w:r w:rsidRPr="1E866D7D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SD ili SD kartic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0BBB2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B595B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8C3BA9" w14:paraId="6C98815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EB8EE" w14:textId="2AFC0A49" w:rsidR="003354A3" w:rsidRPr="00A5676A" w:rsidRDefault="00B04A03" w:rsidP="003354A3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D0E6E" w14:textId="03CBDCC1" w:rsidR="003354A3" w:rsidRPr="00A5676A" w:rsidRDefault="00005C46" w:rsidP="1E866D7D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>Minimalno 1x</w:t>
            </w:r>
            <w:r w:rsidRPr="1E866D7D">
              <w:rPr>
                <w:rFonts w:ascii="Arial" w:eastAsiaTheme="minorEastAsia" w:hAnsi="Arial"/>
                <w:sz w:val="20"/>
                <w:szCs w:val="20"/>
                <w:lang w:eastAsia="hr-HR"/>
              </w:rPr>
              <w:t xml:space="preserve"> 3,</w:t>
            </w: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>5mm</w:t>
            </w:r>
            <w:r w:rsidRPr="1E866D7D">
              <w:rPr>
                <w:rFonts w:ascii="Arial" w:eastAsiaTheme="minorEastAsia" w:hAnsi="Arial"/>
                <w:sz w:val="20"/>
                <w:szCs w:val="20"/>
                <w:lang w:eastAsia="hr-HR"/>
              </w:rPr>
              <w:t xml:space="preserve"> priključak za slušalice</w:t>
            </w: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 xml:space="preserve"> i </w:t>
            </w:r>
            <w:r w:rsidRPr="1E866D7D">
              <w:rPr>
                <w:rFonts w:ascii="Arial" w:eastAsiaTheme="minorEastAsia" w:hAnsi="Arial"/>
                <w:sz w:val="20"/>
                <w:szCs w:val="20"/>
                <w:lang w:eastAsia="hr-HR"/>
              </w:rPr>
              <w:t>mikrofon</w:t>
            </w:r>
            <w:r w:rsidRPr="1E866D7D">
              <w:rPr>
                <w:rFonts w:ascii="Arial" w:hAnsi="Arial"/>
                <w:sz w:val="20"/>
                <w:szCs w:val="20"/>
                <w:lang w:eastAsia="hr-HR"/>
              </w:rPr>
              <w:t xml:space="preserve"> (odvojeni ili kombinirani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C8D39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E05EE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8C3BA9" w14:paraId="3EBE1018" w14:textId="77777777" w:rsidTr="7E3C1C2D">
        <w:trPr>
          <w:trHeight w:val="42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F7F21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Sigurnost</w:t>
            </w:r>
          </w:p>
        </w:tc>
      </w:tr>
      <w:tr w:rsidR="003354A3" w:rsidRPr="008C3BA9" w14:paraId="232DFC3F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34656" w14:textId="435475DB" w:rsidR="003354A3" w:rsidRPr="00A5676A" w:rsidRDefault="00841FC4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  <w:r w:rsidR="0012270A"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DB3A4E" w14:textId="387665BA" w:rsidR="003354A3" w:rsidRPr="00A5676A" w:rsidRDefault="5DA88B60" w:rsidP="1E866D7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E866D7D">
              <w:rPr>
                <w:rFonts w:eastAsiaTheme="minorEastAsia"/>
                <w:sz w:val="20"/>
                <w:lang w:val="hr-HR"/>
              </w:rPr>
              <w:t>Integrirani (hardverski) sigurnosni čip sukladan TPM 2.0 standardu, BIOS zaporka.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48A43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40DEB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25B78308" w14:paraId="4D231B4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5AAF7" w14:textId="792D6E12" w:rsidR="25B78308" w:rsidRPr="00A5676A" w:rsidRDefault="0012270A" w:rsidP="25B7830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549A2B" w14:textId="53C7D22B" w:rsidR="25B78308" w:rsidRPr="00A5676A" w:rsidRDefault="6F8162DE" w:rsidP="007A289A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Ako je potreban</w:t>
            </w:r>
            <w:r w:rsidR="00414095" w:rsidRPr="2DA272BF">
              <w:rPr>
                <w:rFonts w:ascii="Arial" w:hAnsi="Arial"/>
                <w:sz w:val="20"/>
                <w:szCs w:val="20"/>
              </w:rPr>
              <w:t>,</w:t>
            </w:r>
            <w:r w:rsidRPr="2DA272BF">
              <w:rPr>
                <w:rFonts w:ascii="Arial" w:hAnsi="Arial"/>
                <w:sz w:val="20"/>
                <w:szCs w:val="20"/>
              </w:rPr>
              <w:t xml:space="preserve"> aktivacijski ključ </w:t>
            </w:r>
            <w:r w:rsidR="00FA228E">
              <w:rPr>
                <w:rFonts w:ascii="Arial" w:hAnsi="Arial"/>
                <w:sz w:val="20"/>
                <w:szCs w:val="20"/>
              </w:rPr>
              <w:t>operacijskog</w:t>
            </w:r>
            <w:r w:rsidRPr="2DA272BF">
              <w:rPr>
                <w:rFonts w:ascii="Arial" w:hAnsi="Arial"/>
                <w:sz w:val="20"/>
                <w:szCs w:val="20"/>
              </w:rPr>
              <w:t xml:space="preserve"> sustava je trajno pohranjen u BIOS-u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85FFF" w14:textId="3B7DB2E8" w:rsidR="25B78308" w:rsidRPr="00A5676A" w:rsidRDefault="25B78308" w:rsidP="25B78308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BF0E5" w14:textId="70A9D072" w:rsidR="25B78308" w:rsidRPr="00A5676A" w:rsidRDefault="25B78308" w:rsidP="25B78308">
            <w:pPr>
              <w:pStyle w:val="Normal2"/>
              <w:jc w:val="center"/>
              <w:rPr>
                <w:lang w:val="hr-HR"/>
              </w:rPr>
            </w:pPr>
          </w:p>
        </w:tc>
      </w:tr>
      <w:tr w:rsidR="08A1E95D" w14:paraId="3BCBFA69" w14:textId="77777777" w:rsidTr="7E3C1C2D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58CDF" w14:textId="15DD7D88" w:rsidR="08A1E95D" w:rsidRPr="00A5676A" w:rsidRDefault="1674AA7F" w:rsidP="08A1E95D">
            <w:pPr>
              <w:pStyle w:val="Normal2"/>
              <w:jc w:val="center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tpornost</w:t>
            </w:r>
          </w:p>
        </w:tc>
      </w:tr>
      <w:tr w:rsidR="1A7F5E97" w14:paraId="3EF5B63A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1D165" w14:textId="017E6B60" w:rsidR="1A7F5E97" w:rsidRPr="00A5676A" w:rsidRDefault="0012270A" w:rsidP="1A7F5E97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230150" w14:textId="1E2F1258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Sukladno MIL-STD810 testovima za:</w:t>
            </w:r>
          </w:p>
          <w:p w14:paraId="29052E0A" w14:textId="2E18F91B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isoku temperaturu </w:t>
            </w:r>
          </w:p>
          <w:p w14:paraId="3F85394D" w14:textId="059E534C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nisku temperaturu</w:t>
            </w:r>
          </w:p>
          <w:p w14:paraId="6CC9048D" w14:textId="653FB897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lagu</w:t>
            </w:r>
          </w:p>
          <w:p w14:paraId="339F07F4" w14:textId="048972D1" w:rsidR="1674AA7F" w:rsidRPr="00A5676A" w:rsidRDefault="1674AA7F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vibracije</w:t>
            </w:r>
          </w:p>
          <w:p w14:paraId="608CFDDC" w14:textId="6C530933" w:rsidR="1A7F5E97" w:rsidRPr="00A5676A" w:rsidRDefault="1674AA7F" w:rsidP="001B6594">
            <w:pPr>
              <w:rPr>
                <w:rFonts w:ascii="Arial" w:eastAsiaTheme="minorEastAsia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 - pad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59A64" w14:textId="6B6EF1FC" w:rsidR="1A7F5E97" w:rsidRPr="00A5676A" w:rsidRDefault="1A7F5E97" w:rsidP="1A7F5E97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91E18" w14:textId="222C7F8B" w:rsidR="1A7F5E97" w:rsidRPr="00A5676A" w:rsidRDefault="1A7F5E97" w:rsidP="1A7F5E97">
            <w:pPr>
              <w:pStyle w:val="Normal2"/>
              <w:jc w:val="center"/>
              <w:rPr>
                <w:lang w:val="hr-HR"/>
              </w:rPr>
            </w:pPr>
          </w:p>
        </w:tc>
      </w:tr>
      <w:tr w:rsidR="003354A3" w:rsidRPr="008C3BA9" w14:paraId="68BB54AD" w14:textId="77777777" w:rsidTr="7E3C1C2D"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9944" w14:textId="27F6C5DC" w:rsidR="003354A3" w:rsidRPr="00A5676A" w:rsidRDefault="003354A3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Baterija</w:t>
            </w:r>
            <w:r w:rsidR="001E7DD3" w:rsidRPr="2DA272BF">
              <w:rPr>
                <w:rFonts w:eastAsiaTheme="minorEastAsia"/>
                <w:b/>
                <w:sz w:val="20"/>
                <w:lang w:val="hr-HR"/>
              </w:rPr>
              <w:t xml:space="preserve"> i napaja</w:t>
            </w:r>
            <w:r w:rsidR="00E10B9D" w:rsidRPr="2DA272BF">
              <w:rPr>
                <w:rFonts w:eastAsiaTheme="minorEastAsia"/>
                <w:b/>
                <w:sz w:val="20"/>
                <w:lang w:val="hr-HR"/>
              </w:rPr>
              <w:t>nje</w:t>
            </w:r>
          </w:p>
        </w:tc>
      </w:tr>
      <w:tr w:rsidR="003354A3" w:rsidRPr="008C3BA9" w14:paraId="39F90A42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93B24" w14:textId="616F9C8C" w:rsidR="003354A3" w:rsidRPr="00A5676A" w:rsidRDefault="0012270A" w:rsidP="003354A3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0</w:t>
            </w:r>
          </w:p>
        </w:tc>
        <w:tc>
          <w:tcPr>
            <w:tcW w:w="33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0F815BA" w14:textId="2728FBA3" w:rsidR="00D1406D" w:rsidRPr="00A5676A" w:rsidRDefault="00C321AC" w:rsidP="1E866D7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14D7BCD">
              <w:rPr>
                <w:rFonts w:eastAsiaTheme="minorEastAsia"/>
                <w:sz w:val="20"/>
                <w:lang w:val="hr-HR"/>
              </w:rPr>
              <w:t xml:space="preserve">Baterija od minimalno </w:t>
            </w:r>
            <w:r w:rsidR="008B5948">
              <w:rPr>
                <w:rFonts w:eastAsiaTheme="minorEastAsia"/>
                <w:sz w:val="20"/>
                <w:lang w:val="hr-HR"/>
              </w:rPr>
              <w:t>50</w:t>
            </w:r>
            <w:r w:rsidRPr="114D7BCD">
              <w:rPr>
                <w:rFonts w:eastAsiaTheme="minorEastAsia"/>
                <w:sz w:val="20"/>
                <w:lang w:val="hr-HR"/>
              </w:rPr>
              <w:t xml:space="preserve">Whr </w:t>
            </w:r>
            <w:r w:rsidR="00454878" w:rsidRPr="114D7BCD">
              <w:rPr>
                <w:rFonts w:eastAsiaTheme="minorEastAsia"/>
                <w:sz w:val="20"/>
                <w:lang w:val="hr-HR"/>
              </w:rPr>
              <w:t>i</w:t>
            </w:r>
            <w:r w:rsidR="001027F9" w:rsidRPr="114D7BCD">
              <w:rPr>
                <w:rFonts w:eastAsiaTheme="minorEastAsia"/>
                <w:sz w:val="20"/>
                <w:lang w:val="hr-HR"/>
              </w:rPr>
              <w:t xml:space="preserve"> 3 ćelije</w:t>
            </w:r>
          </w:p>
          <w:p w14:paraId="53348F7D" w14:textId="4CE93BF0" w:rsidR="008734AB" w:rsidRPr="00A5676A" w:rsidRDefault="008734AB" w:rsidP="1E866D7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sz w:val="20"/>
                <w:lang w:val="hr-HR" w:eastAsia="hr-HR"/>
              </w:rPr>
              <w:t>Vanjski adapter za napajanje (korištenje mrežnog napona 220 V, izmjenično 50</w:t>
            </w:r>
            <w:r w:rsidR="6ED74217" w:rsidRPr="6EA3BB3C">
              <w:rPr>
                <w:sz w:val="20"/>
                <w:lang w:val="hr-HR" w:eastAsia="hr-HR"/>
              </w:rPr>
              <w:t>-60</w:t>
            </w:r>
            <w:r w:rsidRPr="6EA3BB3C">
              <w:rPr>
                <w:sz w:val="20"/>
                <w:lang w:val="hr-HR" w:eastAsia="hr-HR"/>
              </w:rPr>
              <w:t xml:space="preserve"> Hz</w:t>
            </w:r>
            <w:r w:rsidR="00AD49A0" w:rsidRPr="6EA3BB3C">
              <w:rPr>
                <w:sz w:val="20"/>
                <w:lang w:val="hr-HR" w:eastAsia="hr-HR"/>
              </w:rPr>
              <w:t>)</w:t>
            </w:r>
          </w:p>
        </w:tc>
        <w:tc>
          <w:tcPr>
            <w:tcW w:w="226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50EA2D7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D355C9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</w:tr>
      <w:tr w:rsidR="00231A40" w:rsidRPr="008C3BA9" w14:paraId="197F66DE" w14:textId="77777777" w:rsidTr="7E3C1C2D">
        <w:trPr>
          <w:trHeight w:val="40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F7C46" w14:textId="37C0DBC9" w:rsidR="00231A40" w:rsidRPr="00A5676A" w:rsidRDefault="00CC05F2" w:rsidP="003354A3">
            <w:pPr>
              <w:pStyle w:val="Normal2"/>
              <w:ind w:left="100"/>
              <w:jc w:val="center"/>
              <w:rPr>
                <w:rFonts w:eastAsiaTheme="minorEastAsia"/>
                <w:b/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stalo</w:t>
            </w:r>
          </w:p>
        </w:tc>
      </w:tr>
      <w:tr w:rsidR="00CC05F2" w:rsidRPr="008C3BA9" w14:paraId="5615F79E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905EF" w14:textId="66EAD1D0" w:rsidR="00CC05F2" w:rsidRPr="00A5676A" w:rsidRDefault="0012270A" w:rsidP="0090309B">
            <w:pPr>
              <w:pStyle w:val="Normal2"/>
              <w:ind w:left="100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1</w:t>
            </w:r>
          </w:p>
        </w:tc>
        <w:tc>
          <w:tcPr>
            <w:tcW w:w="33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AB4373B" w14:textId="5254A5F6" w:rsidR="00CC05F2" w:rsidRPr="00A5676A" w:rsidRDefault="00D2097F" w:rsidP="57A6D7B3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114D7BCD">
              <w:rPr>
                <w:rFonts w:eastAsiaTheme="minorEastAsia"/>
                <w:sz w:val="20"/>
                <w:lang w:val="hr-HR"/>
              </w:rPr>
              <w:t xml:space="preserve">Masa: </w:t>
            </w:r>
            <w:proofErr w:type="spellStart"/>
            <w:r w:rsidRPr="114D7BCD">
              <w:rPr>
                <w:rFonts w:eastAsiaTheme="minorEastAsia"/>
                <w:sz w:val="20"/>
                <w:lang w:val="hr-HR"/>
              </w:rPr>
              <w:t>maks</w:t>
            </w:r>
            <w:proofErr w:type="spellEnd"/>
            <w:r w:rsidRPr="114D7BCD">
              <w:rPr>
                <w:rFonts w:eastAsiaTheme="minorEastAsia"/>
                <w:sz w:val="20"/>
                <w:lang w:val="hr-HR"/>
              </w:rPr>
              <w:t>. do 1,</w:t>
            </w:r>
            <w:r w:rsidR="7DE5B403" w:rsidRPr="114D7BCD">
              <w:rPr>
                <w:rFonts w:eastAsiaTheme="minorEastAsia"/>
                <w:sz w:val="20"/>
                <w:lang w:val="hr-HR"/>
              </w:rPr>
              <w:t>63</w:t>
            </w:r>
            <w:r w:rsidRPr="114D7BCD">
              <w:rPr>
                <w:rFonts w:eastAsiaTheme="minorEastAsia"/>
                <w:sz w:val="20"/>
                <w:lang w:val="hr-HR"/>
              </w:rPr>
              <w:t xml:space="preserve"> kg</w:t>
            </w:r>
          </w:p>
          <w:p w14:paraId="57F57C43" w14:textId="1C73626D" w:rsidR="001077D4" w:rsidRPr="00A5676A" w:rsidRDefault="143355DD" w:rsidP="363FDE88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sz w:val="20"/>
                <w:lang w:val="hr-HR"/>
              </w:rPr>
              <w:t xml:space="preserve">Uređaj mora </w:t>
            </w:r>
            <w:r w:rsidR="6723F461" w:rsidRPr="363FDE88">
              <w:rPr>
                <w:sz w:val="20"/>
                <w:lang w:val="hr-HR"/>
              </w:rPr>
              <w:t xml:space="preserve">biti usklađen sa standardima: </w:t>
            </w:r>
            <w:proofErr w:type="spellStart"/>
            <w:r w:rsidRPr="363FDE88">
              <w:rPr>
                <w:sz w:val="20"/>
                <w:lang w:val="hr-HR"/>
              </w:rPr>
              <w:t>RoHS</w:t>
            </w:r>
            <w:proofErr w:type="spellEnd"/>
            <w:r w:rsidRPr="363FDE88">
              <w:rPr>
                <w:sz w:val="20"/>
                <w:lang w:val="hr-HR"/>
              </w:rPr>
              <w:t>, WEEE i CE</w:t>
            </w:r>
            <w:r w:rsidR="7E8FBBDB" w:rsidRPr="363FDE88">
              <w:rPr>
                <w:sz w:val="20"/>
                <w:lang w:val="hr-HR"/>
              </w:rPr>
              <w:t xml:space="preserve"> </w:t>
            </w:r>
            <w:r w:rsidR="684A255F" w:rsidRPr="363FDE88">
              <w:rPr>
                <w:sz w:val="20"/>
                <w:lang w:val="hr-HR"/>
              </w:rPr>
              <w:t>i</w:t>
            </w:r>
            <w:r w:rsidR="765460E7" w:rsidRPr="363FDE88">
              <w:rPr>
                <w:sz w:val="20"/>
                <w:lang w:val="hr-HR"/>
              </w:rPr>
              <w:t xml:space="preserve"> EPEAT </w:t>
            </w:r>
            <w:proofErr w:type="spellStart"/>
            <w:r w:rsidR="765460E7" w:rsidRPr="363FDE88">
              <w:rPr>
                <w:sz w:val="20"/>
                <w:lang w:val="hr-HR"/>
              </w:rPr>
              <w:t>Br</w:t>
            </w:r>
            <w:r w:rsidR="64A850C2" w:rsidRPr="363FDE88">
              <w:rPr>
                <w:sz w:val="20"/>
                <w:lang w:val="hr-HR"/>
              </w:rPr>
              <w:t>onze</w:t>
            </w:r>
            <w:proofErr w:type="spellEnd"/>
            <w:r w:rsidR="6E44DC59" w:rsidRPr="363FDE88">
              <w:rPr>
                <w:sz w:val="20"/>
                <w:lang w:val="hr-HR"/>
              </w:rPr>
              <w:t xml:space="preserve"> </w:t>
            </w:r>
          </w:p>
        </w:tc>
        <w:tc>
          <w:tcPr>
            <w:tcW w:w="226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7FACF964" w14:textId="77777777" w:rsidR="00CC05F2" w:rsidRPr="00A5676A" w:rsidRDefault="00CC05F2" w:rsidP="0090309B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29E8767A" w14:textId="77777777" w:rsidR="00CC05F2" w:rsidRPr="00A5676A" w:rsidRDefault="00CC05F2" w:rsidP="0090309B">
            <w:pPr>
              <w:pStyle w:val="Normal2"/>
              <w:ind w:left="100"/>
              <w:jc w:val="center"/>
              <w:rPr>
                <w:b/>
                <w:sz w:val="20"/>
                <w:lang w:val="hr-HR"/>
              </w:rPr>
            </w:pPr>
          </w:p>
        </w:tc>
      </w:tr>
      <w:tr w:rsidR="003354A3" w:rsidRPr="008C3BA9" w14:paraId="1E1D13DE" w14:textId="77777777" w:rsidTr="7E3C1C2D">
        <w:trPr>
          <w:trHeight w:val="40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5AE89" w14:textId="1F10C701" w:rsidR="003354A3" w:rsidRPr="00A5676A" w:rsidRDefault="000459FB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perativni sustav</w:t>
            </w:r>
          </w:p>
        </w:tc>
      </w:tr>
      <w:tr w:rsidR="003354A3" w:rsidRPr="008C3BA9" w14:paraId="44F38B2E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4824B" w14:textId="39125CAB" w:rsidR="003354A3" w:rsidRPr="00A5676A" w:rsidRDefault="0012270A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85B8" w14:textId="00F4404A" w:rsidR="003354A3" w:rsidRPr="00A5676A" w:rsidRDefault="2522934A" w:rsidP="3B970EE1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Tvorničk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predinstalirana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posljednja inačica 64 bitnog operacijskog sustava s trajnim pravom korištenj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1F0B1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AAFBA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3354A3" w:rsidRPr="008C3BA9" w14:paraId="5970BAFA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897CE" w14:textId="1EC8B583" w:rsidR="003354A3" w:rsidRPr="00A5676A" w:rsidRDefault="0012270A" w:rsidP="003354A3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6F917" w14:textId="4AE33D0A" w:rsidR="003354A3" w:rsidRPr="00A5676A" w:rsidRDefault="0634D73F" w:rsidP="727FCD5E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Ugrađena podrška za grafičko </w:t>
            </w:r>
            <w:r w:rsidRPr="2DA272BF">
              <w:rPr>
                <w:rFonts w:ascii="Arial" w:hAnsi="Arial"/>
                <w:sz w:val="20"/>
                <w:szCs w:val="20"/>
              </w:rPr>
              <w:lastRenderedPageBreak/>
              <w:t>korisničko sučelje, uz podržano korištenje mišem, tipkovnicom i dodirom (ako to podržava hardver računala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E48EE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8EB2C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27FCD5E" w14:paraId="54888E60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21EC9" w14:textId="29C837A3" w:rsidR="727FCD5E" w:rsidRPr="00A5676A" w:rsidRDefault="0012270A" w:rsidP="727FCD5E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DF7A1" w14:textId="1BD8BA10" w:rsidR="727FCD5E" w:rsidRPr="00A5676A" w:rsidRDefault="0634D73F" w:rsidP="727FCD5E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aplikacija sa i bez Internet veze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8EAA2" w14:textId="4E480AB9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97E27" w14:textId="5EB61306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</w:tr>
      <w:tr w:rsidR="727FCD5E" w14:paraId="7B044376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D52F" w14:textId="276DAAB5" w:rsidR="727FCD5E" w:rsidRPr="00A5676A" w:rsidRDefault="0012270A" w:rsidP="727FCD5E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C634" w14:textId="3328E3D4" w:rsidR="727FCD5E" w:rsidRPr="00A5676A" w:rsidRDefault="0634D73F" w:rsidP="727FCD5E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više aplikacija u usporednim prozori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7F50E" w14:textId="32E24528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42AF9" w14:textId="62AEAE58" w:rsidR="727FCD5E" w:rsidRPr="00A5676A" w:rsidRDefault="727FCD5E" w:rsidP="727FCD5E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32A9AC29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9DD57" w14:textId="1CF465F6" w:rsidR="0483D003" w:rsidRPr="00A5676A" w:rsidRDefault="00BF313F" w:rsidP="0483D003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A975A" w14:textId="0A4C25A3" w:rsidR="0483D003" w:rsidRPr="00A5676A" w:rsidRDefault="0634D73F" w:rsidP="0483D003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instalaciju različitih Internet pregledni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81BE5" w14:textId="5F510FE4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E1898" w14:textId="103B3107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64E3FBAC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7D54F" w14:textId="5EFCB661" w:rsidR="0483D003" w:rsidRPr="00A5676A" w:rsidRDefault="00BF313F" w:rsidP="0483D003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89939" w14:textId="4AE39042" w:rsidR="0483D003" w:rsidRPr="00A5676A" w:rsidRDefault="0634D73F" w:rsidP="0483D003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(opcionalno) za udaljenu upravljanje koristeći grafičko sučelje (</w:t>
            </w:r>
            <w:proofErr w:type="spellStart"/>
            <w:r w:rsidRPr="2DA272BF">
              <w:rPr>
                <w:rFonts w:ascii="Arial" w:hAnsi="Arial"/>
                <w:sz w:val="20"/>
                <w:szCs w:val="20"/>
              </w:rPr>
              <w:t>Remote</w:t>
            </w:r>
            <w:proofErr w:type="spellEnd"/>
            <w:r w:rsidRPr="2DA272BF">
              <w:rPr>
                <w:rFonts w:ascii="Arial" w:hAnsi="Arial"/>
                <w:sz w:val="20"/>
                <w:szCs w:val="20"/>
              </w:rPr>
              <w:t xml:space="preserve"> Desktop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B43A2" w14:textId="7AA1E37C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61B0D" w14:textId="34F0A492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32037DB7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EF155" w14:textId="75F66881" w:rsidR="0483D003" w:rsidRPr="00A5676A" w:rsidRDefault="00BF313F" w:rsidP="0483D003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1992" w14:textId="2D3F8672" w:rsidR="0483D003" w:rsidRPr="00A5676A" w:rsidRDefault="0634D73F" w:rsidP="0483D003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435B" w14:textId="51D08A2A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A5DEA" w14:textId="68B7CB98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0483D003" w14:paraId="566DDD08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54BF5" w14:textId="60A98995" w:rsidR="0483D003" w:rsidRPr="00A5676A" w:rsidRDefault="00BF313F" w:rsidP="0483D003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AF65A" w14:textId="6BF6BB26" w:rsidR="0483D003" w:rsidRPr="00A5676A" w:rsidRDefault="143D37BD" w:rsidP="3B970EE1">
            <w:pPr>
              <w:rPr>
                <w:rFonts w:ascii="Arial" w:eastAsia="Arial" w:hAnsi="Arial"/>
                <w:color w:val="000000" w:themeColor="text1"/>
                <w:sz w:val="20"/>
                <w:szCs w:val="20"/>
              </w:rPr>
            </w:pPr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Podrška (opcionalno) za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autentifikaciju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korisnika koristeći LDAP protokol 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Active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 w:val="20"/>
                <w:szCs w:val="20"/>
              </w:rPr>
              <w:t>Directory</w:t>
            </w:r>
            <w:proofErr w:type="spellEnd"/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5FC63" w14:textId="73AADE5A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870FC" w14:textId="412EC99E" w:rsidR="0483D003" w:rsidRPr="00A5676A" w:rsidRDefault="0483D003" w:rsidP="0483D003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14:paraId="49F888B1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BA87D" w14:textId="06CF5F6B" w:rsidR="6FB29929" w:rsidRPr="00A5676A" w:rsidRDefault="55077A53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30256470" w:rsidRPr="363FDE88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8518C" w14:textId="5BDDE45F" w:rsidR="6FB29929" w:rsidRPr="00A5676A" w:rsidRDefault="0634D73F" w:rsidP="6FB2992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enkripciju korisničkih podata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671C7" w14:textId="2D404432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78C92" w14:textId="4F6C2256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14:paraId="3A1748C6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ACD4A" w14:textId="0F2312A9" w:rsidR="6FB29929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30256470" w:rsidRPr="363FDE88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5851" w14:textId="0B6E9DAF" w:rsidR="6FB29929" w:rsidRPr="00A5676A" w:rsidRDefault="0634D73F" w:rsidP="6FB2992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mogućnost vraćanja operativnog sustava u početno stanje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F0EA" w14:textId="0767C904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453DE" w14:textId="4595C058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6FB29929" w14:paraId="047A2AE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106AE" w14:textId="6A1EDBB8" w:rsidR="6FB29929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4D6BCFD4" w:rsidRPr="363FDE88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4695D" w14:textId="71229084" w:rsidR="6FB29929" w:rsidRPr="00A5676A" w:rsidRDefault="0634D73F" w:rsidP="6FB2992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prijavu korisnika u sustav putem tekstualnih zaporki i PIN broj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8582F" w14:textId="5F09DB69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30EC9" w14:textId="7CE4A28F" w:rsidR="6FB29929" w:rsidRPr="00A5676A" w:rsidRDefault="6FB29929" w:rsidP="6FB2992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14:paraId="404D5AA9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ADB98" w14:textId="71670DDC" w:rsidR="13067599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0040BE0D" w:rsidRPr="363FDE88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E8793" w14:textId="30FFEA0F" w:rsidR="13067599" w:rsidRPr="00A5676A" w:rsidRDefault="0634D73F" w:rsidP="1306759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više korisničkih profila na istom računalu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4F1B5" w14:textId="63D6F217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70A0A" w14:textId="06F140C1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14:paraId="284AFF48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F9892" w14:textId="6AD927D5" w:rsidR="13067599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571F0928" w:rsidRPr="363FDE88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1CE2" w14:textId="3ED00FC8" w:rsidR="13067599" w:rsidRPr="00A5676A" w:rsidRDefault="0634D73F" w:rsidP="1306759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sigurno i razdvojeno korištenje istog računala od strane više korisnik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1A282" w14:textId="6D2BCCB2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83380" w14:textId="71DC5746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13067599" w14:paraId="031DE56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5BFCA" w14:textId="19A5D0FD" w:rsidR="13067599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571F0928" w:rsidRPr="363FDE88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9190C" w14:textId="796C084E" w:rsidR="13067599" w:rsidRPr="00A5676A" w:rsidRDefault="0634D73F" w:rsidP="13067599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spajanje uređaja za rad korisnika sa posebnim potreba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FCDEB" w14:textId="1CC01F2F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2C49" w14:textId="57FAF5DF" w:rsidR="13067599" w:rsidRPr="00A5676A" w:rsidRDefault="13067599" w:rsidP="13067599">
            <w:pPr>
              <w:pStyle w:val="Normal2"/>
              <w:jc w:val="center"/>
              <w:rPr>
                <w:lang w:val="hr-HR"/>
              </w:rPr>
            </w:pPr>
          </w:p>
        </w:tc>
      </w:tr>
      <w:tr w:rsidR="7BB8DA4D" w14:paraId="22306FF5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37670" w14:textId="546620F4" w:rsidR="7BB8DA4D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5F7984DD" w:rsidRPr="363FDE88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6BE05" w14:textId="42976413" w:rsidR="7BB8DA4D" w:rsidRPr="00A5676A" w:rsidRDefault="0634D73F" w:rsidP="7BB8DA4D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Ugrađena podrška za automatsku nadogradnju operativnog sustav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2524C" w14:textId="5E0CD0A1" w:rsidR="7BB8DA4D" w:rsidRPr="00A5676A" w:rsidRDefault="7BB8DA4D" w:rsidP="7BB8DA4D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26B1E" w14:textId="2A6B86F5" w:rsidR="7BB8DA4D" w:rsidRPr="00A5676A" w:rsidRDefault="7BB8DA4D" w:rsidP="7BB8DA4D">
            <w:pPr>
              <w:pStyle w:val="Normal2"/>
              <w:jc w:val="center"/>
              <w:rPr>
                <w:lang w:val="hr-HR"/>
              </w:rPr>
            </w:pPr>
          </w:p>
        </w:tc>
      </w:tr>
      <w:tr w:rsidR="58BADFF2" w14:paraId="33A8BDB7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23E57" w14:textId="108933B5" w:rsidR="58BADFF2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5F7984DD" w:rsidRPr="363FDE88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D2C18" w14:textId="1A3142BB" w:rsidR="206F199D" w:rsidRPr="00A5676A" w:rsidRDefault="0ADB9C47" w:rsidP="3B970EE1">
            <w:pPr>
              <w:rPr>
                <w:rFonts w:ascii="Arial" w:eastAsia="Arial" w:hAnsi="Arial"/>
                <w:color w:val="000000" w:themeColor="text1"/>
                <w:szCs w:val="22"/>
              </w:rPr>
            </w:pPr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Ugrađena podrška za bežični pristup vanjskim uređajima, npr. bežičnim ekranima (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Miracast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 xml:space="preserve"> il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Chromecast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 xml:space="preserve"> ili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Airplay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) ili pisačima (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WiFi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 xml:space="preserve"> </w:t>
            </w:r>
            <w:proofErr w:type="spellStart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direct</w:t>
            </w:r>
            <w:proofErr w:type="spellEnd"/>
            <w:r w:rsidRPr="3B970EE1">
              <w:rPr>
                <w:rFonts w:ascii="Arial" w:eastAsia="Arial" w:hAnsi="Arial"/>
                <w:color w:val="000000" w:themeColor="text1"/>
                <w:szCs w:val="22"/>
              </w:rPr>
              <w:t>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781A6" w14:textId="2092F3F4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75287" w14:textId="302D55A7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</w:tr>
      <w:tr w:rsidR="5643BA8C" w14:paraId="5BF208E8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49946" w14:textId="15F4C799" w:rsidR="5643BA8C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3</w:t>
            </w:r>
            <w:r w:rsidR="189E9A59" w:rsidRPr="363FDE88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5B3CB" w14:textId="57FB3216" w:rsidR="5643BA8C" w:rsidRPr="00A5676A" w:rsidRDefault="0634D73F" w:rsidP="5643BA8C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Osigurana podrška operativnog sustava putem nadogradnji i rješavanja kritičnih sigurnosnih proble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98FA0" w14:textId="21C7D67A" w:rsidR="5643BA8C" w:rsidRPr="00A5676A" w:rsidRDefault="5643BA8C" w:rsidP="5643BA8C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D81C" w14:textId="3969C02B" w:rsidR="5643BA8C" w:rsidRPr="00A5676A" w:rsidRDefault="5643BA8C" w:rsidP="5643BA8C">
            <w:pPr>
              <w:pStyle w:val="Normal2"/>
              <w:jc w:val="center"/>
              <w:rPr>
                <w:lang w:val="hr-HR"/>
              </w:rPr>
            </w:pPr>
          </w:p>
        </w:tc>
      </w:tr>
      <w:tr w:rsidR="2D3B7B8B" w14:paraId="28434BA3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6F28A" w14:textId="351BD571" w:rsidR="2D3B7B8B" w:rsidRPr="00A5676A" w:rsidRDefault="53C9D056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40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88BD0" w14:textId="4C39D651" w:rsidR="2D3B7B8B" w:rsidRPr="00A5676A" w:rsidRDefault="0634D73F" w:rsidP="2D3B7B8B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 xml:space="preserve">Ugrađena </w:t>
            </w:r>
            <w:proofErr w:type="spellStart"/>
            <w:r w:rsidRPr="2DA272BF">
              <w:rPr>
                <w:rFonts w:ascii="Arial" w:hAnsi="Arial"/>
                <w:sz w:val="20"/>
                <w:szCs w:val="20"/>
              </w:rPr>
              <w:t>anti</w:t>
            </w:r>
            <w:proofErr w:type="spellEnd"/>
            <w:r w:rsidRPr="2DA272BF">
              <w:rPr>
                <w:rFonts w:ascii="Arial" w:hAnsi="Arial"/>
                <w:sz w:val="20"/>
                <w:szCs w:val="20"/>
              </w:rPr>
              <w:t>-virusna zaštita i zaštita od zlonamjernog softver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B785B" w14:textId="531CD942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477F1" w14:textId="521E7FF3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</w:tr>
      <w:tr w:rsidR="2D3B7B8B" w14:paraId="26D78D29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E709C" w14:textId="2567741F" w:rsidR="2D3B7B8B" w:rsidRPr="00A5676A" w:rsidRDefault="70C48805" w:rsidP="363FDE88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lastRenderedPageBreak/>
              <w:t>4</w:t>
            </w:r>
            <w:r w:rsidR="5FF19D35" w:rsidRPr="363FDE88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15884" w14:textId="6A7CC828" w:rsidR="2D3B7B8B" w:rsidRPr="00A5676A" w:rsidRDefault="0634D73F" w:rsidP="2D3B7B8B">
            <w:pPr>
              <w:rPr>
                <w:rFonts w:ascii="Arial" w:hAnsi="Arial"/>
                <w:sz w:val="20"/>
                <w:szCs w:val="20"/>
              </w:rPr>
            </w:pPr>
            <w:r w:rsidRPr="2DA272BF">
              <w:rPr>
                <w:rFonts w:ascii="Arial" w:hAnsi="Arial"/>
                <w:sz w:val="20"/>
                <w:szCs w:val="20"/>
              </w:rPr>
              <w:t>Podrška prilagodbe inicijalno operativnog sustava za ponuđena računala po korisniku (postavke i dostupne aplikacije)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06DD8" w14:textId="2AD24432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1C361" w14:textId="1A88B201" w:rsidR="2D3B7B8B" w:rsidRPr="00A5676A" w:rsidRDefault="2D3B7B8B" w:rsidP="2D3B7B8B">
            <w:pPr>
              <w:pStyle w:val="Normal2"/>
              <w:jc w:val="center"/>
              <w:rPr>
                <w:lang w:val="hr-HR"/>
              </w:rPr>
            </w:pPr>
          </w:p>
        </w:tc>
      </w:tr>
      <w:tr w:rsidR="418BA6CE" w14:paraId="041C7898" w14:textId="77777777" w:rsidTr="7E3C1C2D">
        <w:trPr>
          <w:trHeight w:val="400"/>
        </w:trPr>
        <w:tc>
          <w:tcPr>
            <w:tcW w:w="9636" w:type="dxa"/>
            <w:gridSpan w:val="5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1B27F" w14:textId="3D5CA930" w:rsidR="5610A52F" w:rsidRPr="00A5676A" w:rsidRDefault="5610A52F" w:rsidP="418BA6CE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Jamstvo</w:t>
            </w:r>
          </w:p>
        </w:tc>
      </w:tr>
      <w:tr w:rsidR="003354A3" w:rsidRPr="008C3BA9" w14:paraId="1D78D1FF" w14:textId="77777777" w:rsidTr="7E3C1C2D">
        <w:tc>
          <w:tcPr>
            <w:tcW w:w="1000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B330C" w14:textId="77DE9583" w:rsidR="003354A3" w:rsidRPr="00A5676A" w:rsidRDefault="70C48805" w:rsidP="363FDE88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363FDE88">
              <w:rPr>
                <w:rFonts w:eastAsiaTheme="minorEastAsia"/>
                <w:sz w:val="20"/>
                <w:lang w:val="hr-HR"/>
              </w:rPr>
              <w:t>5</w:t>
            </w:r>
            <w:r w:rsidR="3EFCEBF3" w:rsidRPr="363FDE88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02" w:type="dxa"/>
            <w:gridSpan w:val="2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1C388" w14:textId="361FB077" w:rsidR="003354A3" w:rsidRPr="00A5676A" w:rsidRDefault="4FAED0E2" w:rsidP="007A289A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7999B402">
              <w:rPr>
                <w:color w:val="000000" w:themeColor="text1"/>
                <w:sz w:val="20"/>
                <w:lang w:val="hr-HR"/>
              </w:rPr>
              <w:t>Jamstvo: uključeno jamstvo dobavljača na period od minimalno 5 godina za uređaj (osim baterije na minimalno 1 godinu), operativni sustav i centralno programsko rješenje za upravljanje uređajima</w:t>
            </w:r>
          </w:p>
        </w:tc>
        <w:tc>
          <w:tcPr>
            <w:tcW w:w="223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FD38A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00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2DD96" w14:textId="77777777" w:rsidR="003354A3" w:rsidRPr="00A5676A" w:rsidRDefault="003354A3" w:rsidP="003354A3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613A9F90" w14:textId="15C8E665" w:rsidR="004A329D" w:rsidRPr="00A5676A" w:rsidRDefault="004A329D">
      <w:pPr>
        <w:spacing w:after="160" w:line="259" w:lineRule="auto"/>
        <w:rPr>
          <w:rFonts w:ascii="Arial" w:hAnsi="Arial"/>
        </w:rPr>
      </w:pPr>
    </w:p>
    <w:tbl>
      <w:tblPr>
        <w:tblW w:w="5000" w:type="pct"/>
        <w:tblLayout w:type="fixed"/>
        <w:tblLook w:val="0600" w:firstRow="0" w:lastRow="0" w:firstColumn="0" w:lastColumn="0" w:noHBand="1" w:noVBand="1"/>
      </w:tblPr>
      <w:tblGrid>
        <w:gridCol w:w="752"/>
        <w:gridCol w:w="3431"/>
        <w:gridCol w:w="1498"/>
        <w:gridCol w:w="3755"/>
      </w:tblGrid>
      <w:tr w:rsidR="00A443E1" w:rsidRPr="008C3BA9" w14:paraId="7725B245" w14:textId="77777777" w:rsidTr="114D7BCD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4C6E07" w14:textId="68FAC264" w:rsidR="00A443E1" w:rsidRPr="00A5676A" w:rsidRDefault="61724FA0" w:rsidP="6EA3BB3C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Ormar </w:t>
            </w:r>
            <w:r w:rsidR="360E8AE3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za pohranu i punjenje uređaja</w:t>
            </w:r>
            <w:r w:rsidR="0550E3B7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  <w:r w:rsidR="15E42503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sa </w:t>
            </w:r>
            <w:r w:rsidR="6108B949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(</w:t>
            </w:r>
            <w:r w:rsidR="15E42503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18 mjesta za pohranu i punjenje</w:t>
            </w:r>
            <w:r w:rsidR="43030E6F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)</w:t>
            </w:r>
          </w:p>
        </w:tc>
      </w:tr>
      <w:tr w:rsidR="00A443E1" w:rsidRPr="008C3BA9" w14:paraId="16CC7945" w14:textId="77777777" w:rsidTr="114D7BCD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C34F5F4" w14:textId="748FFF99" w:rsidR="00A443E1" w:rsidRPr="00A5676A" w:rsidRDefault="00074899" w:rsidP="00DF63E6">
            <w:pPr>
              <w:pStyle w:val="Normal2"/>
              <w:jc w:val="both"/>
              <w:rPr>
                <w:rFonts w:eastAsiaTheme="minorEastAsia"/>
                <w:b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00A443E1" w:rsidRPr="008C3BA9" w14:paraId="0212BB34" w14:textId="77777777" w:rsidTr="114D7BCD">
        <w:trPr>
          <w:trHeight w:val="420"/>
        </w:trPr>
        <w:tc>
          <w:tcPr>
            <w:tcW w:w="9912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D5507A3" w14:textId="62A6D61B" w:rsidR="00A443E1" w:rsidRPr="00A5676A" w:rsidRDefault="00074899" w:rsidP="00DF63E6">
            <w:pPr>
              <w:pStyle w:val="Normal2"/>
              <w:jc w:val="both"/>
              <w:rPr>
                <w:rFonts w:eastAsiaTheme="minorEastAsia"/>
                <w:b/>
                <w:sz w:val="28"/>
                <w:szCs w:val="28"/>
                <w:lang w:val="hr-HR"/>
              </w:rPr>
            </w:pPr>
            <w:r w:rsidRPr="2DA272BF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00A443E1" w:rsidRPr="008C3BA9" w14:paraId="6B2FB9C0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47C34" w14:textId="04B5AA24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DA737" w14:textId="456102AA" w:rsidR="00A443E1" w:rsidRPr="00A5676A" w:rsidRDefault="00074899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1BBAC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7044CF08" w14:textId="4C0998D7" w:rsidR="00A443E1" w:rsidRPr="00A5676A" w:rsidRDefault="00074899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1E428" w14:textId="77777777" w:rsidR="00074899" w:rsidRPr="00A5676A" w:rsidRDefault="00074899" w:rsidP="2DA272BF">
            <w:pPr>
              <w:jc w:val="center"/>
              <w:rPr>
                <w:rFonts w:ascii="Arial" w:eastAsiaTheme="minorEastAsia" w:hAnsi="Arial"/>
                <w:color w:val="000000"/>
                <w:sz w:val="20"/>
                <w:szCs w:val="20"/>
              </w:rPr>
            </w:pPr>
            <w:r w:rsidRPr="2DA272BF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1AC74F09" w14:textId="729AA9F8" w:rsidR="00A443E1" w:rsidRPr="00A5676A" w:rsidRDefault="00074899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00A443E1" w:rsidRPr="008C3BA9" w14:paraId="136205BD" w14:textId="77777777" w:rsidTr="114D7BCD">
        <w:trPr>
          <w:trHeight w:val="42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0F5DE68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Opće karakteristike uređaja</w:t>
            </w:r>
          </w:p>
        </w:tc>
      </w:tr>
      <w:tr w:rsidR="00A443E1" w:rsidRPr="008C3BA9" w14:paraId="736D5509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2E1DA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F38E4" w14:textId="0FE3679E" w:rsidR="00A443E1" w:rsidRPr="00A5676A" w:rsidRDefault="75539BA3" w:rsidP="52ADD260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Samostojeći ormarić za pohranu </w:t>
            </w:r>
            <w:r w:rsidR="00763506" w:rsidRPr="2DA272BF">
              <w:rPr>
                <w:rFonts w:eastAsiaTheme="minorEastAsia"/>
                <w:sz w:val="20"/>
                <w:lang w:val="hr-HR"/>
              </w:rPr>
              <w:t>i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punjenje uređaja s vratima sa mogućnošću zaključavan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674B8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8944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58BADFF2" w14:paraId="2B69BB38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64D9A" w14:textId="28603804" w:rsidR="58BADFF2" w:rsidRPr="00A5676A" w:rsidRDefault="00C61600" w:rsidP="58BADFF2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2AD71" w14:textId="0EA18106" w:rsidR="4B364195" w:rsidRPr="00A5676A" w:rsidRDefault="4B364195" w:rsidP="58BADFF2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Ormarić mora biti kompatibilan za pohranu </w:t>
            </w:r>
            <w:r w:rsidR="001C0830">
              <w:rPr>
                <w:rFonts w:eastAsiaTheme="minorEastAsia"/>
                <w:sz w:val="20"/>
                <w:lang w:val="hr-HR"/>
              </w:rPr>
              <w:t>i</w:t>
            </w:r>
            <w:r w:rsidRPr="2DA272BF">
              <w:rPr>
                <w:rFonts w:eastAsiaTheme="minorEastAsia"/>
                <w:sz w:val="20"/>
                <w:lang w:val="hr-HR"/>
              </w:rPr>
              <w:t xml:space="preserve"> punjenje ponuđenih učeničkih uređa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DF81B" w14:textId="4E8F0C05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CC6EF" w14:textId="39202F02" w:rsidR="58BADFF2" w:rsidRPr="00A5676A" w:rsidRDefault="58BADFF2" w:rsidP="58BADFF2">
            <w:pPr>
              <w:pStyle w:val="Normal2"/>
              <w:jc w:val="center"/>
              <w:rPr>
                <w:lang w:val="hr-HR"/>
              </w:rPr>
            </w:pPr>
          </w:p>
        </w:tc>
      </w:tr>
      <w:tr w:rsidR="00A443E1" w:rsidRPr="008C3BA9" w14:paraId="532CD0D3" w14:textId="77777777" w:rsidTr="114D7BCD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464340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Konstrukcija</w:t>
            </w:r>
          </w:p>
        </w:tc>
      </w:tr>
      <w:tr w:rsidR="00A443E1" w:rsidRPr="008C3BA9" w14:paraId="73B02DB9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41826" w14:textId="6DA12B16" w:rsidR="00A443E1" w:rsidRPr="00A5676A" w:rsidRDefault="00C61600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F606B" w14:textId="05424986" w:rsidR="00A443E1" w:rsidRPr="00A5676A" w:rsidRDefault="3B899613" w:rsidP="51318350">
            <w:pPr>
              <w:rPr>
                <w:rFonts w:ascii="Arial" w:hAnsi="Arial"/>
              </w:rPr>
            </w:pPr>
            <w:r w:rsidRPr="2DA272BF">
              <w:rPr>
                <w:rFonts w:ascii="Arial" w:eastAsiaTheme="minorEastAsia" w:hAnsi="Arial"/>
                <w:sz w:val="20"/>
                <w:szCs w:val="20"/>
              </w:rPr>
              <w:t>Samostojeći ormarić</w:t>
            </w:r>
            <w:r w:rsidR="5E8032E3" w:rsidRPr="2DA272BF">
              <w:rPr>
                <w:rFonts w:ascii="Arial" w:eastAsiaTheme="minorEastAsia" w:hAnsi="Arial"/>
                <w:sz w:val="20"/>
                <w:szCs w:val="20"/>
              </w:rPr>
              <w:t xml:space="preserve">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2B106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E304F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475C539C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7091E" w14:textId="7F699C27" w:rsidR="00A443E1" w:rsidRPr="00A5676A" w:rsidRDefault="00C61600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5A7ED" w14:textId="2BAEC10D" w:rsidR="00A443E1" w:rsidRPr="00A5676A" w:rsidRDefault="00AC3AE9" w:rsidP="00156E90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81BBF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D308D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1C65E4F9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05EF7" w14:textId="23689ED8" w:rsidR="00A443E1" w:rsidRPr="00A5676A" w:rsidRDefault="00C61600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7F4A8" w14:textId="61E8650F" w:rsidR="00A443E1" w:rsidRPr="00A5676A" w:rsidRDefault="6754B3E2" w:rsidP="6EA3BB3C">
            <w:pPr>
              <w:pStyle w:val="Normal2"/>
              <w:rPr>
                <w:sz w:val="20"/>
                <w:lang w:val="hr-HR"/>
              </w:rPr>
            </w:pPr>
            <w:r w:rsidRPr="6EA3BB3C">
              <w:rPr>
                <w:color w:val="000000" w:themeColor="text1"/>
                <w:sz w:val="20"/>
                <w:lang w:val="hr-HR"/>
              </w:rPr>
              <w:t>Pohrana i punjenje za minimalno 18 uređaja</w:t>
            </w:r>
            <w:r w:rsidR="60A84597" w:rsidRPr="6EA3BB3C">
              <w:rPr>
                <w:color w:val="000000" w:themeColor="text1"/>
                <w:sz w:val="20"/>
                <w:lang w:val="hr-HR"/>
              </w:rPr>
              <w:t>.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1C372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3D45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69F851A1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DF65B" w14:textId="197852B7" w:rsidR="00A443E1" w:rsidRPr="00A5676A" w:rsidRDefault="00C61600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0C8FE" w14:textId="6E87CA29" w:rsidR="00A443E1" w:rsidRPr="00A5676A" w:rsidRDefault="2D958424" w:rsidP="6EA3BB3C">
            <w:pPr>
              <w:pStyle w:val="Normal2"/>
              <w:rPr>
                <w:color w:val="000000" w:themeColor="text1"/>
                <w:sz w:val="20"/>
                <w:lang w:val="hr-HR"/>
              </w:rPr>
            </w:pPr>
            <w:r w:rsidRPr="6EA3BB3C">
              <w:rPr>
                <w:sz w:val="20"/>
                <w:lang w:val="hr-HR"/>
              </w:rPr>
              <w:t>Priključnih strujnih mjesta  za punjenje za minimalno 18 uređaja</w:t>
            </w:r>
            <w:r w:rsidR="7B0AB379" w:rsidRPr="6EA3BB3C">
              <w:rPr>
                <w:sz w:val="20"/>
                <w:lang w:val="hr-HR"/>
              </w:rPr>
              <w:t>.</w:t>
            </w:r>
            <w:r w:rsidRPr="6EA3BB3C">
              <w:rPr>
                <w:sz w:val="20"/>
                <w:lang w:val="hr-HR"/>
              </w:rPr>
              <w:t xml:space="preserve">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B7A23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95D97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077B3F28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07D47" w14:textId="7063E209" w:rsidR="00A443E1" w:rsidRPr="00A5676A" w:rsidRDefault="00C61600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30D4B" w14:textId="31CF9983" w:rsidR="00A443E1" w:rsidRPr="00A5676A" w:rsidRDefault="3FF217AF" w:rsidP="007A289A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Vanjsko stru</w:t>
            </w:r>
            <w:r w:rsidR="443500F9" w:rsidRPr="2DA272BF">
              <w:rPr>
                <w:rFonts w:eastAsiaTheme="minorEastAsia"/>
                <w:sz w:val="20"/>
                <w:lang w:val="hr-HR"/>
              </w:rPr>
              <w:t>j</w:t>
            </w:r>
            <w:r w:rsidRPr="2DA272BF">
              <w:rPr>
                <w:rFonts w:eastAsiaTheme="minorEastAsia"/>
                <w:sz w:val="20"/>
                <w:lang w:val="hr-HR"/>
              </w:rPr>
              <w:t>no priključno mjesto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1E3DD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F8B99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16827447" w14:textId="77777777" w:rsidTr="114D7BCD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E329B74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Sigurnost</w:t>
            </w:r>
          </w:p>
        </w:tc>
      </w:tr>
      <w:tr w:rsidR="00A443E1" w:rsidRPr="008C3BA9" w14:paraId="12DAA299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3980B" w14:textId="26E967B6" w:rsidR="00A443E1" w:rsidRPr="001C0830" w:rsidRDefault="00C61600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CA613" w14:textId="77777777" w:rsidR="00A443E1" w:rsidRPr="001C0830" w:rsidRDefault="00A443E1" w:rsidP="00DF63E6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C1D11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3D9E3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0970F415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C85D8" w14:textId="2219684B" w:rsidR="00A443E1" w:rsidRPr="001C0830" w:rsidRDefault="00C61600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7AD7F" w14:textId="79E7C088" w:rsidR="00A443E1" w:rsidRPr="001C0830" w:rsidRDefault="00A443E1" w:rsidP="52ADD260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Mogućnost zaključavanja vrata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7CEE9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97818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431F5776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0886B" w14:textId="63E9AC37" w:rsidR="00A443E1" w:rsidRPr="001C0830" w:rsidRDefault="00C61600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lastRenderedPageBreak/>
              <w:t>10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E52F4" w14:textId="77777777" w:rsidR="00A443E1" w:rsidRPr="001C0830" w:rsidRDefault="00A443E1" w:rsidP="00DF63E6">
            <w:pPr>
              <w:pStyle w:val="Normal2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12B90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113C0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16C20EA6" w14:textId="77777777" w:rsidTr="114D7BCD">
        <w:tc>
          <w:tcPr>
            <w:tcW w:w="781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B11E0" w14:textId="615CC6CD" w:rsidR="00A443E1" w:rsidRPr="001C0830" w:rsidRDefault="00A443E1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001C0830">
              <w:rPr>
                <w:rFonts w:eastAsiaTheme="minorEastAsia"/>
                <w:sz w:val="20"/>
                <w:lang w:val="hr-HR"/>
              </w:rPr>
              <w:t>1</w:t>
            </w:r>
            <w:r w:rsidR="00C61600" w:rsidRPr="001C0830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6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98735" w14:textId="63F999D3" w:rsidR="00A443E1" w:rsidRPr="001C0830" w:rsidRDefault="6BBA551B" w:rsidP="114D7BCD">
            <w:pPr>
              <w:rPr>
                <w:rFonts w:eastAsiaTheme="minorEastAsia"/>
                <w:sz w:val="20"/>
                <w:szCs w:val="20"/>
              </w:rPr>
            </w:pPr>
            <w:r w:rsidRPr="114D7BCD">
              <w:rPr>
                <w:rFonts w:ascii="Arial" w:hAnsi="Arial"/>
                <w:sz w:val="20"/>
                <w:szCs w:val="20"/>
              </w:rPr>
              <w:t xml:space="preserve">Strujna letva s naponskom </w:t>
            </w:r>
            <w:proofErr w:type="spellStart"/>
            <w:r w:rsidRPr="114D7BCD">
              <w:rPr>
                <w:rFonts w:ascii="Arial" w:hAnsi="Arial"/>
                <w:sz w:val="20"/>
                <w:szCs w:val="20"/>
              </w:rPr>
              <w:t>predzaštitom</w:t>
            </w:r>
            <w:proofErr w:type="spellEnd"/>
            <w:r w:rsidR="36B01201" w:rsidRPr="114D7BCD">
              <w:rPr>
                <w:rFonts w:ascii="Arial" w:hAnsi="Arial"/>
                <w:sz w:val="20"/>
                <w:szCs w:val="20"/>
              </w:rPr>
              <w:t>, mogućnost sekvencijalnog paljenja</w:t>
            </w:r>
          </w:p>
        </w:tc>
        <w:tc>
          <w:tcPr>
            <w:tcW w:w="1569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4C503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6C5E1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00A443E1" w:rsidRPr="008C3BA9" w14:paraId="0E856BE5" w14:textId="77777777" w:rsidTr="114D7BCD">
        <w:trPr>
          <w:trHeight w:val="400"/>
        </w:trPr>
        <w:tc>
          <w:tcPr>
            <w:tcW w:w="9912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DF7C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  <w:r w:rsidRPr="2DA272BF">
              <w:rPr>
                <w:rFonts w:eastAsiaTheme="minorEastAsia"/>
                <w:b/>
                <w:sz w:val="20"/>
                <w:lang w:val="hr-HR"/>
              </w:rPr>
              <w:t>Jamstvo</w:t>
            </w:r>
          </w:p>
        </w:tc>
      </w:tr>
      <w:tr w:rsidR="00A443E1" w:rsidRPr="008C3BA9" w14:paraId="39DE2FA4" w14:textId="77777777" w:rsidTr="114D7BCD">
        <w:tc>
          <w:tcPr>
            <w:tcW w:w="781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8ED7C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610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B77DA" w14:textId="400353D7" w:rsidR="00A443E1" w:rsidRPr="00A5676A" w:rsidRDefault="00A443E1" w:rsidP="00DF63E6">
            <w:pPr>
              <w:pStyle w:val="Normal2"/>
              <w:rPr>
                <w:sz w:val="20"/>
                <w:lang w:val="hr-HR"/>
              </w:rPr>
            </w:pPr>
            <w:r w:rsidRPr="2DA272BF">
              <w:rPr>
                <w:rFonts w:eastAsiaTheme="minorEastAsia"/>
                <w:sz w:val="20"/>
                <w:lang w:val="hr-HR"/>
              </w:rPr>
              <w:t xml:space="preserve">Jamstvo: uređaj mora imati uključeno jamstvo dobavljača na period od minimalno </w:t>
            </w:r>
            <w:r w:rsidR="0081437C" w:rsidRPr="2DA272BF">
              <w:rPr>
                <w:rFonts w:eastAsiaTheme="minorEastAsia"/>
                <w:sz w:val="20"/>
                <w:lang w:val="hr-HR"/>
              </w:rPr>
              <w:t xml:space="preserve">5 </w:t>
            </w:r>
            <w:r w:rsidRPr="2DA272BF">
              <w:rPr>
                <w:rFonts w:eastAsiaTheme="minorEastAsia"/>
                <w:sz w:val="20"/>
                <w:lang w:val="hr-HR"/>
              </w:rPr>
              <w:t>godin</w:t>
            </w:r>
            <w:r w:rsidR="0081437C" w:rsidRPr="2DA272BF">
              <w:rPr>
                <w:rFonts w:eastAsiaTheme="minorEastAsia"/>
                <w:sz w:val="20"/>
                <w:lang w:val="hr-HR"/>
              </w:rPr>
              <w:t>a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1BCD0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95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55081" w14:textId="77777777" w:rsidR="00A443E1" w:rsidRPr="00A5676A" w:rsidRDefault="00A443E1" w:rsidP="00DF63E6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4909A201" w14:textId="57153F3E" w:rsidR="00FC58FB" w:rsidRPr="00A5676A" w:rsidRDefault="00FC58FB" w:rsidP="7999B402">
      <w:pPr>
        <w:rPr>
          <w:rFonts w:ascii="Calibri" w:hAnsi="Calibri"/>
        </w:rPr>
      </w:pPr>
    </w:p>
    <w:p w14:paraId="5DD9D6E9" w14:textId="291D1288" w:rsidR="6EA3BB3C" w:rsidRDefault="6EA3BB3C" w:rsidP="6EA3BB3C">
      <w:pPr>
        <w:rPr>
          <w:rFonts w:ascii="Calibri" w:hAnsi="Calibri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400"/>
        <w:gridCol w:w="1495"/>
        <w:gridCol w:w="3718"/>
      </w:tblGrid>
      <w:tr w:rsidR="6EA3BB3C" w14:paraId="13C76F32" w14:textId="77777777" w:rsidTr="114D7BCD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77BAB68" w14:textId="3DF6A16C" w:rsidR="6EA3BB3C" w:rsidRDefault="6EA3BB3C" w:rsidP="6EA3BB3C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rmar za pohranu i punjenje uređaja</w:t>
            </w:r>
            <w:r w:rsidR="1DFF386D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  <w:r w:rsidR="590564FA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(</w:t>
            </w:r>
            <w:r w:rsidR="582B4263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24 mjesta za </w:t>
            </w:r>
            <w:r w:rsidR="6FF08CF6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ohranu i </w:t>
            </w:r>
            <w:r w:rsidR="582B4263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unjenje</w:t>
            </w:r>
            <w:r w:rsidR="16399675" w:rsidRPr="6EA3BB3C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)</w:t>
            </w:r>
          </w:p>
        </w:tc>
      </w:tr>
      <w:tr w:rsidR="6EA3BB3C" w14:paraId="5EACFB40" w14:textId="77777777" w:rsidTr="114D7BCD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0360B43" w14:textId="748FFF99" w:rsidR="6EA3BB3C" w:rsidRDefault="6EA3BB3C" w:rsidP="6EA3BB3C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6EA3BB3C" w14:paraId="5C0E9AC6" w14:textId="77777777" w:rsidTr="114D7BCD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7C83D40" w14:textId="62A6D61B" w:rsidR="6EA3BB3C" w:rsidRDefault="6EA3BB3C" w:rsidP="6EA3BB3C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6EA3BB3C" w14:paraId="4DD1FE8E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798BD" w14:textId="04B5AA24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0E64C" w14:textId="456102AA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FC050" w14:textId="77777777" w:rsidR="6EA3BB3C" w:rsidRDefault="6EA3BB3C" w:rsidP="6EA3BB3C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6EA3BB3C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1C1D440A" w14:textId="4C0998D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8541B" w14:textId="77777777" w:rsidR="6EA3BB3C" w:rsidRDefault="6EA3BB3C" w:rsidP="6EA3BB3C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6EA3BB3C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167597CC" w14:textId="729AA9F8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6EA3BB3C" w14:paraId="5F48E332" w14:textId="77777777" w:rsidTr="114D7BCD">
        <w:trPr>
          <w:trHeight w:val="42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D9DF772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6EA3BB3C" w14:paraId="0E616EC5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E4B25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1C67B" w14:textId="0FE3679E" w:rsidR="6EA3BB3C" w:rsidRDefault="6EA3BB3C" w:rsidP="6EA3BB3C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Samostojeći ormarić za pohranu i punjenje uređaja s vratima sa mogućnošću zaključavan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B02EF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048AE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0C815311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AABE9" w14:textId="28603804" w:rsidR="6EA3BB3C" w:rsidRDefault="6EA3BB3C" w:rsidP="6EA3BB3C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D5118" w14:textId="0EA18106" w:rsidR="6EA3BB3C" w:rsidRDefault="6EA3BB3C" w:rsidP="6EA3BB3C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Ormarić mora biti kompatibilan za pohranu i punjenje ponuđenih učeničkih uređa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86FD0" w14:textId="4E8F0C05" w:rsidR="6EA3BB3C" w:rsidRDefault="6EA3BB3C" w:rsidP="6EA3BB3C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A05A3" w14:textId="39202F02" w:rsidR="6EA3BB3C" w:rsidRDefault="6EA3BB3C" w:rsidP="6EA3BB3C">
            <w:pPr>
              <w:pStyle w:val="Normal2"/>
              <w:jc w:val="center"/>
              <w:rPr>
                <w:lang w:val="hr-HR"/>
              </w:rPr>
            </w:pPr>
          </w:p>
        </w:tc>
      </w:tr>
      <w:tr w:rsidR="6EA3BB3C" w14:paraId="4D101C28" w14:textId="77777777" w:rsidTr="114D7BCD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70B06DF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0"/>
                <w:lang w:val="hr-HR"/>
              </w:rPr>
              <w:t>Konstrukcija</w:t>
            </w:r>
          </w:p>
        </w:tc>
      </w:tr>
      <w:tr w:rsidR="6EA3BB3C" w14:paraId="087E4BD0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4C304" w14:textId="6DA12B16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06DCB" w14:textId="05424986" w:rsidR="6EA3BB3C" w:rsidRDefault="6EA3BB3C" w:rsidP="6EA3BB3C">
            <w:pPr>
              <w:rPr>
                <w:rFonts w:ascii="Arial" w:hAnsi="Arial"/>
              </w:rPr>
            </w:pPr>
            <w:r w:rsidRPr="6EA3BB3C">
              <w:rPr>
                <w:rFonts w:ascii="Arial" w:eastAsiaTheme="minorEastAsia" w:hAnsi="Arial"/>
                <w:sz w:val="20"/>
                <w:szCs w:val="20"/>
              </w:rPr>
              <w:t xml:space="preserve">Samostojeći ormarić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AC508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D6ACC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20813F49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94930" w14:textId="7F699C2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7C86D" w14:textId="2BAEC10D" w:rsidR="6EA3BB3C" w:rsidRDefault="6EA3BB3C" w:rsidP="6EA3BB3C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16F08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5CD76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4F98D9D9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5EC70" w14:textId="23689ED8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2AE8B" w14:textId="060021F7" w:rsidR="6EA3BB3C" w:rsidRDefault="6EA3BB3C" w:rsidP="6EA3BB3C">
            <w:pPr>
              <w:pStyle w:val="Normal2"/>
              <w:rPr>
                <w:sz w:val="20"/>
                <w:lang w:val="hr-HR"/>
              </w:rPr>
            </w:pPr>
            <w:r w:rsidRPr="6EA3BB3C">
              <w:rPr>
                <w:color w:val="000000" w:themeColor="text1"/>
                <w:sz w:val="20"/>
                <w:lang w:val="hr-HR"/>
              </w:rPr>
              <w:t xml:space="preserve">Pohrana i punjenje za minimalno </w:t>
            </w:r>
            <w:r w:rsidR="28FB867D" w:rsidRPr="6EA3BB3C">
              <w:rPr>
                <w:color w:val="000000" w:themeColor="text1"/>
                <w:sz w:val="20"/>
                <w:lang w:val="hr-HR"/>
              </w:rPr>
              <w:t>24</w:t>
            </w:r>
            <w:r w:rsidRPr="6EA3BB3C">
              <w:rPr>
                <w:color w:val="000000" w:themeColor="text1"/>
                <w:sz w:val="20"/>
                <w:lang w:val="hr-HR"/>
              </w:rPr>
              <w:t xml:space="preserve"> uređaja ponuđenih pod stavkom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F8B6A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C019C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43E795F3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15432" w14:textId="197852B7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EC817" w14:textId="66BC2374" w:rsidR="6EA3BB3C" w:rsidRDefault="6EA3BB3C" w:rsidP="6EA3BB3C">
            <w:pPr>
              <w:pStyle w:val="Normal2"/>
              <w:rPr>
                <w:sz w:val="20"/>
                <w:lang w:val="hr-HR"/>
              </w:rPr>
            </w:pPr>
            <w:r w:rsidRPr="6EA3BB3C">
              <w:rPr>
                <w:sz w:val="20"/>
                <w:lang w:val="hr-HR"/>
              </w:rPr>
              <w:t xml:space="preserve">Priključnih strujnih mjesta  za punjenje za minimalno </w:t>
            </w:r>
            <w:r w:rsidR="0585F710" w:rsidRPr="6EA3BB3C">
              <w:rPr>
                <w:sz w:val="20"/>
                <w:lang w:val="hr-HR"/>
              </w:rPr>
              <w:t>24</w:t>
            </w:r>
            <w:r w:rsidRPr="6EA3BB3C">
              <w:rPr>
                <w:sz w:val="20"/>
                <w:lang w:val="hr-HR"/>
              </w:rPr>
              <w:t xml:space="preserve"> </w:t>
            </w:r>
            <w:r w:rsidR="3CEDD0F3" w:rsidRPr="6EA3BB3C">
              <w:rPr>
                <w:sz w:val="20"/>
                <w:lang w:val="hr-HR"/>
              </w:rPr>
              <w:t>uređaja</w:t>
            </w:r>
            <w:r w:rsidRPr="6EA3BB3C">
              <w:rPr>
                <w:sz w:val="20"/>
                <w:lang w:val="hr-HR"/>
              </w:rPr>
              <w:t xml:space="preserve">.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8577F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97823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18253410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477C0" w14:textId="7063E209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A7C12" w14:textId="31CF9983" w:rsidR="6EA3BB3C" w:rsidRDefault="6EA3BB3C" w:rsidP="6EA3BB3C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Vanjsko strujno priključno mjesto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FF172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F3325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2469FF24" w14:textId="77777777" w:rsidTr="114D7BCD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D1CFF30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6EA3BB3C" w14:paraId="1D92CEEE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75BF3" w14:textId="26E967B6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13948" w14:textId="77777777" w:rsidR="6EA3BB3C" w:rsidRDefault="6EA3BB3C" w:rsidP="6EA3BB3C">
            <w:pPr>
              <w:pStyle w:val="Normal2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3A4C5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B2163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44593168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73903" w14:textId="2219684B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63F6D" w14:textId="79E7C088" w:rsidR="6EA3BB3C" w:rsidRDefault="6EA3BB3C" w:rsidP="6EA3BB3C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 xml:space="preserve">Mogućnost zaključavanja vrata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3A8E3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97EA5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3ECBE3E0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A2125" w14:textId="63E9AC37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lastRenderedPageBreak/>
              <w:t>10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C4C6D" w14:textId="77777777" w:rsidR="6EA3BB3C" w:rsidRDefault="6EA3BB3C" w:rsidP="6EA3BB3C">
            <w:pPr>
              <w:pStyle w:val="Normal2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08232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719E0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5AEDD2B2" w14:textId="77777777" w:rsidTr="114D7BC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1E76A" w14:textId="615CC6CD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E5A62" w14:textId="1EF06DB4" w:rsidR="6EA3BB3C" w:rsidRDefault="7F82BCD7" w:rsidP="6EA3BB3C">
            <w:pPr>
              <w:rPr>
                <w:rFonts w:eastAsiaTheme="minorEastAsia"/>
                <w:sz w:val="20"/>
                <w:szCs w:val="20"/>
              </w:rPr>
            </w:pPr>
            <w:r w:rsidRPr="114D7BCD">
              <w:rPr>
                <w:rFonts w:ascii="Arial" w:hAnsi="Arial"/>
                <w:sz w:val="20"/>
                <w:szCs w:val="20"/>
              </w:rPr>
              <w:t xml:space="preserve">Strujna letva s naponskom </w:t>
            </w:r>
            <w:proofErr w:type="spellStart"/>
            <w:r w:rsidRPr="114D7BCD">
              <w:rPr>
                <w:rFonts w:ascii="Arial" w:hAnsi="Arial"/>
                <w:sz w:val="20"/>
                <w:szCs w:val="20"/>
              </w:rPr>
              <w:t>predzaštitom</w:t>
            </w:r>
            <w:proofErr w:type="spellEnd"/>
            <w:r w:rsidR="59204A25" w:rsidRPr="114D7BCD">
              <w:rPr>
                <w:rFonts w:ascii="Arial" w:hAnsi="Arial"/>
                <w:sz w:val="20"/>
                <w:szCs w:val="20"/>
              </w:rPr>
              <w:t>, mogućnost sekvencijalnog paljen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FC8D9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2234E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6EA3BB3C" w14:paraId="47F51058" w14:textId="77777777" w:rsidTr="114D7BCD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F0792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  <w:r w:rsidRPr="6EA3BB3C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6EA3BB3C" w14:paraId="4E97E8BD" w14:textId="77777777" w:rsidTr="114D7BCD">
        <w:tc>
          <w:tcPr>
            <w:tcW w:w="75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2454B" w14:textId="77777777" w:rsidR="6EA3BB3C" w:rsidRDefault="6EA3BB3C" w:rsidP="6EA3BB3C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431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DDE60" w14:textId="400353D7" w:rsidR="6EA3BB3C" w:rsidRDefault="6EA3BB3C" w:rsidP="6EA3BB3C">
            <w:pPr>
              <w:pStyle w:val="Normal2"/>
              <w:rPr>
                <w:sz w:val="20"/>
                <w:lang w:val="hr-HR"/>
              </w:rPr>
            </w:pPr>
            <w:r w:rsidRPr="6EA3BB3C">
              <w:rPr>
                <w:rFonts w:eastAsiaTheme="minorEastAsia"/>
                <w:sz w:val="20"/>
                <w:lang w:val="hr-HR"/>
              </w:rPr>
              <w:t>Jamstvo: uređaj mora imati uključeno jamstvo dobavljača na period od minimalno 5 godina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0A786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B2D00" w14:textId="77777777" w:rsidR="6EA3BB3C" w:rsidRDefault="6EA3BB3C" w:rsidP="6EA3BB3C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0CC58E45" w14:textId="001C8850" w:rsidR="6EA3BB3C" w:rsidRDefault="6EA3BB3C" w:rsidP="6EA3BB3C">
      <w:pPr>
        <w:rPr>
          <w:rFonts w:ascii="Calibri" w:hAnsi="Calibri"/>
        </w:rPr>
      </w:pPr>
    </w:p>
    <w:p w14:paraId="20B2B8ED" w14:textId="32389711" w:rsidR="7E3C1C2D" w:rsidRDefault="7E3C1C2D" w:rsidP="7E3C1C2D">
      <w:pPr>
        <w:rPr>
          <w:rFonts w:ascii="Calibri" w:hAnsi="Calibri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823"/>
        <w:gridCol w:w="3400"/>
        <w:gridCol w:w="1495"/>
        <w:gridCol w:w="3718"/>
      </w:tblGrid>
      <w:tr w:rsidR="7E3C1C2D" w14:paraId="3142A2C8" w14:textId="77777777" w:rsidTr="7E3C1C2D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67C58D3" w14:textId="3F1AB5C7" w:rsidR="6EA3BB3C" w:rsidRDefault="6EA3BB3C" w:rsidP="7E3C1C2D">
            <w:pPr>
              <w:pStyle w:val="Normal2"/>
              <w:numPr>
                <w:ilvl w:val="0"/>
                <w:numId w:val="28"/>
              </w:numPr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Ormar za pohranu i punjenje uređaja</w:t>
            </w:r>
            <w:r w:rsidR="1DFF386D"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</w:t>
            </w:r>
            <w:r w:rsidR="590564FA"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(30</w:t>
            </w:r>
            <w:r w:rsidR="582B4263"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 mjesta za </w:t>
            </w:r>
            <w:r w:rsidR="6FF08CF6"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 xml:space="preserve">pohranu i </w:t>
            </w:r>
            <w:r w:rsidR="582B4263"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punjenje</w:t>
            </w:r>
            <w:r w:rsidR="16399675" w:rsidRPr="7E3C1C2D">
              <w:rPr>
                <w:rFonts w:eastAsiaTheme="minorEastAsia"/>
                <w:b/>
                <w:bCs/>
                <w:sz w:val="28"/>
                <w:szCs w:val="28"/>
                <w:lang w:val="hr-HR"/>
              </w:rPr>
              <w:t>)</w:t>
            </w:r>
          </w:p>
        </w:tc>
      </w:tr>
      <w:tr w:rsidR="7E3C1C2D" w14:paraId="7634308E" w14:textId="77777777" w:rsidTr="7E3C1C2D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22B673E" w14:textId="748FFF99" w:rsidR="6EA3BB3C" w:rsidRDefault="6EA3BB3C" w:rsidP="7E3C1C2D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0"/>
                <w:lang w:val="hr-HR"/>
              </w:rPr>
              <w:t>Naziv proizvođača:</w:t>
            </w:r>
          </w:p>
        </w:tc>
      </w:tr>
      <w:tr w:rsidR="7E3C1C2D" w14:paraId="60AE9373" w14:textId="77777777" w:rsidTr="7E3C1C2D">
        <w:trPr>
          <w:trHeight w:val="420"/>
        </w:trPr>
        <w:tc>
          <w:tcPr>
            <w:tcW w:w="9436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067D06C" w14:textId="62A6D61B" w:rsidR="6EA3BB3C" w:rsidRDefault="6EA3BB3C" w:rsidP="7E3C1C2D">
            <w:pPr>
              <w:pStyle w:val="Normal2"/>
              <w:jc w:val="both"/>
              <w:rPr>
                <w:rFonts w:eastAsiaTheme="minorEastAsia"/>
                <w:b/>
                <w:bCs/>
                <w:sz w:val="28"/>
                <w:szCs w:val="28"/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0"/>
                <w:lang w:val="hr-HR"/>
              </w:rPr>
              <w:t>Naziv modela:</w:t>
            </w:r>
          </w:p>
        </w:tc>
      </w:tr>
      <w:tr w:rsidR="7E3C1C2D" w14:paraId="5390A950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5ECEF" w14:textId="04B5AA24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Redni broj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2A979" w14:textId="456102AA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Tražena specifikaci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44A98" w14:textId="77777777" w:rsidR="6EA3BB3C" w:rsidRDefault="6EA3BB3C" w:rsidP="7E3C1C2D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7E3C1C2D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Ponuđena specifikacija</w:t>
            </w:r>
          </w:p>
          <w:p w14:paraId="5685CE30" w14:textId="4C0998D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B44E2" w14:textId="77777777" w:rsidR="6EA3BB3C" w:rsidRDefault="6EA3BB3C" w:rsidP="7E3C1C2D">
            <w:pPr>
              <w:jc w:val="center"/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</w:pPr>
            <w:r w:rsidRPr="7E3C1C2D">
              <w:rPr>
                <w:rFonts w:ascii="Arial" w:eastAsiaTheme="minorEastAsia" w:hAnsi="Arial"/>
                <w:color w:val="000000" w:themeColor="text1"/>
                <w:sz w:val="20"/>
                <w:szCs w:val="20"/>
              </w:rPr>
              <w:t>Bilješke, napomene, reference na tehničku dokumentaciju</w:t>
            </w:r>
          </w:p>
          <w:p w14:paraId="1E42E3F5" w14:textId="729AA9F8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(popunjava Ponuditelj)</w:t>
            </w:r>
          </w:p>
        </w:tc>
      </w:tr>
      <w:tr w:rsidR="7E3C1C2D" w14:paraId="2294FC3A" w14:textId="77777777" w:rsidTr="7E3C1C2D">
        <w:trPr>
          <w:trHeight w:val="42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F7FF224" w14:textId="7777777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0"/>
                <w:lang w:val="hr-HR"/>
              </w:rPr>
              <w:t>Opće karakteristike uređaja</w:t>
            </w:r>
          </w:p>
        </w:tc>
      </w:tr>
      <w:tr w:rsidR="7E3C1C2D" w14:paraId="3657CB69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BC7DE" w14:textId="7777777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1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AF406" w14:textId="0FE3679E" w:rsidR="6EA3BB3C" w:rsidRDefault="6EA3BB3C" w:rsidP="7E3C1C2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Samostojeći ormarić za pohranu i punjenje uređaja s vratima sa mogućnošću zaključavan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7C4EA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02947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0206B9E6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81081" w14:textId="28603804" w:rsidR="6EA3BB3C" w:rsidRDefault="6EA3BB3C" w:rsidP="7E3C1C2D">
            <w:pPr>
              <w:pStyle w:val="Normal2"/>
              <w:jc w:val="center"/>
              <w:rPr>
                <w:rFonts w:eastAsiaTheme="minorEastAsia"/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2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45B87" w14:textId="0EA18106" w:rsidR="6EA3BB3C" w:rsidRDefault="6EA3BB3C" w:rsidP="7E3C1C2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Ormarić mora biti kompatibilan za pohranu i punjenje ponuđenih učeničkih uređa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46496" w14:textId="4E8F0C05" w:rsidR="7E3C1C2D" w:rsidRDefault="7E3C1C2D" w:rsidP="7E3C1C2D">
            <w:pPr>
              <w:pStyle w:val="Normal2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F0472" w14:textId="39202F02" w:rsidR="7E3C1C2D" w:rsidRDefault="7E3C1C2D" w:rsidP="7E3C1C2D">
            <w:pPr>
              <w:pStyle w:val="Normal2"/>
              <w:jc w:val="center"/>
              <w:rPr>
                <w:lang w:val="hr-HR"/>
              </w:rPr>
            </w:pPr>
          </w:p>
        </w:tc>
      </w:tr>
      <w:tr w:rsidR="7E3C1C2D" w14:paraId="0CD231F4" w14:textId="77777777" w:rsidTr="7E3C1C2D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56F930A" w14:textId="7777777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0"/>
                <w:lang w:val="hr-HR"/>
              </w:rPr>
              <w:t>Konstrukcija</w:t>
            </w:r>
          </w:p>
        </w:tc>
      </w:tr>
      <w:tr w:rsidR="7E3C1C2D" w14:paraId="08E7194F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B91FE" w14:textId="6DA12B16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3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2DA9E" w14:textId="05424986" w:rsidR="6EA3BB3C" w:rsidRDefault="6EA3BB3C" w:rsidP="7E3C1C2D">
            <w:pPr>
              <w:rPr>
                <w:rFonts w:ascii="Arial" w:hAnsi="Arial"/>
              </w:rPr>
            </w:pPr>
            <w:r w:rsidRPr="7E3C1C2D">
              <w:rPr>
                <w:rFonts w:ascii="Arial" w:eastAsiaTheme="minorEastAsia" w:hAnsi="Arial"/>
                <w:sz w:val="20"/>
                <w:szCs w:val="20"/>
              </w:rPr>
              <w:t xml:space="preserve">Samostojeći ormarić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DA784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5AA57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6FBA896E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501DC" w14:textId="7F699C2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4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C1EE0" w14:textId="2BAEC10D" w:rsidR="6EA3BB3C" w:rsidRDefault="6EA3BB3C" w:rsidP="7E3C1C2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Bez oštrih rubova i istaknutih dijelov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F5EEC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7961C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7A9565E6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FEB71" w14:textId="23689ED8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5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58BF7" w14:textId="2157B4D2" w:rsidR="6EA3BB3C" w:rsidRDefault="6EA3BB3C" w:rsidP="7E3C1C2D">
            <w:pPr>
              <w:pStyle w:val="Normal2"/>
              <w:rPr>
                <w:sz w:val="20"/>
                <w:lang w:val="hr-HR"/>
              </w:rPr>
            </w:pPr>
            <w:r w:rsidRPr="7E3C1C2D">
              <w:rPr>
                <w:color w:val="000000" w:themeColor="text1"/>
                <w:sz w:val="20"/>
                <w:lang w:val="hr-HR"/>
              </w:rPr>
              <w:t>Pohrana i punjenje za minimalno 30</w:t>
            </w:r>
            <w:r w:rsidR="28FB867D" w:rsidRPr="7E3C1C2D">
              <w:rPr>
                <w:color w:val="000000" w:themeColor="text1"/>
                <w:sz w:val="20"/>
                <w:lang w:val="hr-HR"/>
              </w:rPr>
              <w:t xml:space="preserve"> </w:t>
            </w:r>
            <w:r w:rsidRPr="7E3C1C2D">
              <w:rPr>
                <w:color w:val="000000" w:themeColor="text1"/>
                <w:sz w:val="20"/>
                <w:lang w:val="hr-HR"/>
              </w:rPr>
              <w:t>uređaja ponuđenih pod stavkom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7EB1C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08175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268B414B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E967C" w14:textId="197852B7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6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02CE4" w14:textId="703DCCDD" w:rsidR="6EA3BB3C" w:rsidRDefault="6EA3BB3C" w:rsidP="7E3C1C2D">
            <w:pPr>
              <w:pStyle w:val="Normal2"/>
              <w:rPr>
                <w:sz w:val="20"/>
                <w:lang w:val="hr-HR"/>
              </w:rPr>
            </w:pPr>
            <w:r w:rsidRPr="7E3C1C2D">
              <w:rPr>
                <w:sz w:val="20"/>
                <w:lang w:val="hr-HR"/>
              </w:rPr>
              <w:t>Priključnih strujnih mjesta  za punjenje za minimalno 30</w:t>
            </w:r>
            <w:r w:rsidR="0585F710" w:rsidRPr="7E3C1C2D">
              <w:rPr>
                <w:sz w:val="20"/>
                <w:lang w:val="hr-HR"/>
              </w:rPr>
              <w:t xml:space="preserve"> </w:t>
            </w:r>
            <w:r w:rsidR="3CEDD0F3" w:rsidRPr="7E3C1C2D">
              <w:rPr>
                <w:sz w:val="20"/>
                <w:lang w:val="hr-HR"/>
              </w:rPr>
              <w:t>uređaja</w:t>
            </w:r>
            <w:r w:rsidRPr="7E3C1C2D">
              <w:rPr>
                <w:sz w:val="20"/>
                <w:lang w:val="hr-HR"/>
              </w:rPr>
              <w:t xml:space="preserve">.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468FC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A082F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68B00F4F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2F6A9" w14:textId="7063E209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7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20FC2" w14:textId="31CF9983" w:rsidR="6EA3BB3C" w:rsidRDefault="6EA3BB3C" w:rsidP="7E3C1C2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Vanjsko strujno priključno mjesto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3EE0E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2E2FE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78A0BBB2" w14:textId="77777777" w:rsidTr="7E3C1C2D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BADFDE5" w14:textId="7777777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0"/>
                <w:lang w:val="hr-HR"/>
              </w:rPr>
              <w:t>Sigurnost</w:t>
            </w:r>
          </w:p>
        </w:tc>
      </w:tr>
      <w:tr w:rsidR="7E3C1C2D" w14:paraId="0C1D1ED4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063DC" w14:textId="26E967B6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8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F9019" w14:textId="77777777" w:rsidR="6EA3BB3C" w:rsidRDefault="6EA3BB3C" w:rsidP="7E3C1C2D">
            <w:pPr>
              <w:pStyle w:val="Normal2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Odvojeni pretinci za AC adaptere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F6F4A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F806C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0A795174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269E0" w14:textId="2219684B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9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38B7B" w14:textId="79E7C088" w:rsidR="6EA3BB3C" w:rsidRDefault="6EA3BB3C" w:rsidP="7E3C1C2D">
            <w:pPr>
              <w:pStyle w:val="Normal2"/>
              <w:rPr>
                <w:rFonts w:eastAsiaTheme="minorEastAsia"/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 xml:space="preserve">Mogućnost zaključavanja vrata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66BB0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09F5B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2171FCE0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910F9" w14:textId="63E9AC37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lastRenderedPageBreak/>
              <w:t>10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81857" w14:textId="77777777" w:rsidR="6EA3BB3C" w:rsidRDefault="6EA3BB3C" w:rsidP="7E3C1C2D">
            <w:pPr>
              <w:pStyle w:val="Normal2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 xml:space="preserve">Mogućnost učvršćivanja na zid 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063E5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C8C8B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56581D38" w14:textId="77777777" w:rsidTr="7E3C1C2D">
        <w:tc>
          <w:tcPr>
            <w:tcW w:w="752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AEDAE" w14:textId="615CC6CD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11</w:t>
            </w:r>
          </w:p>
        </w:tc>
        <w:tc>
          <w:tcPr>
            <w:tcW w:w="3431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EA717" w14:textId="1EF06DB4" w:rsidR="7F82BCD7" w:rsidRDefault="7F82BCD7" w:rsidP="7E3C1C2D">
            <w:pPr>
              <w:rPr>
                <w:rFonts w:eastAsiaTheme="minorEastAsia"/>
                <w:sz w:val="20"/>
                <w:szCs w:val="20"/>
              </w:rPr>
            </w:pPr>
            <w:r w:rsidRPr="7E3C1C2D">
              <w:rPr>
                <w:rFonts w:ascii="Arial" w:hAnsi="Arial"/>
                <w:sz w:val="20"/>
                <w:szCs w:val="20"/>
              </w:rPr>
              <w:t xml:space="preserve">Strujna letva s naponskom </w:t>
            </w:r>
            <w:proofErr w:type="spellStart"/>
            <w:r w:rsidRPr="7E3C1C2D">
              <w:rPr>
                <w:rFonts w:ascii="Arial" w:hAnsi="Arial"/>
                <w:sz w:val="20"/>
                <w:szCs w:val="20"/>
              </w:rPr>
              <w:t>predzaštitom</w:t>
            </w:r>
            <w:proofErr w:type="spellEnd"/>
            <w:r w:rsidR="59204A25" w:rsidRPr="7E3C1C2D">
              <w:rPr>
                <w:rFonts w:ascii="Arial" w:hAnsi="Arial"/>
                <w:sz w:val="20"/>
                <w:szCs w:val="20"/>
              </w:rPr>
              <w:t>, mogućnost sekvencijalnog paljenja</w:t>
            </w:r>
          </w:p>
        </w:tc>
        <w:tc>
          <w:tcPr>
            <w:tcW w:w="1498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97C66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DCDBE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  <w:tr w:rsidR="7E3C1C2D" w14:paraId="2EE62FAE" w14:textId="77777777" w:rsidTr="7E3C1C2D">
        <w:trPr>
          <w:trHeight w:val="400"/>
        </w:trPr>
        <w:tc>
          <w:tcPr>
            <w:tcW w:w="9436" w:type="dxa"/>
            <w:gridSpan w:val="4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B28CD" w14:textId="77777777" w:rsidR="6EA3BB3C" w:rsidRDefault="6EA3BB3C" w:rsidP="7E3C1C2D">
            <w:pPr>
              <w:pStyle w:val="Normal2"/>
              <w:ind w:left="100"/>
              <w:jc w:val="center"/>
              <w:rPr>
                <w:lang w:val="hr-HR"/>
              </w:rPr>
            </w:pPr>
            <w:r w:rsidRPr="7E3C1C2D">
              <w:rPr>
                <w:rFonts w:eastAsiaTheme="minorEastAsia"/>
                <w:b/>
                <w:bCs/>
                <w:sz w:val="20"/>
                <w:lang w:val="hr-HR"/>
              </w:rPr>
              <w:t>Jamstvo</w:t>
            </w:r>
          </w:p>
        </w:tc>
      </w:tr>
      <w:tr w:rsidR="7E3C1C2D" w14:paraId="21B93436" w14:textId="77777777" w:rsidTr="7E3C1C2D">
        <w:tc>
          <w:tcPr>
            <w:tcW w:w="752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242DA" w14:textId="77777777" w:rsidR="6EA3BB3C" w:rsidRDefault="6EA3BB3C" w:rsidP="7E3C1C2D">
            <w:pPr>
              <w:pStyle w:val="Normal2"/>
              <w:ind w:left="100"/>
              <w:jc w:val="center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12</w:t>
            </w:r>
          </w:p>
        </w:tc>
        <w:tc>
          <w:tcPr>
            <w:tcW w:w="3431" w:type="dxa"/>
            <w:tcBorders>
              <w:top w:val="single" w:sz="4" w:space="0" w:color="auto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8AF30" w14:textId="400353D7" w:rsidR="6EA3BB3C" w:rsidRDefault="6EA3BB3C" w:rsidP="7E3C1C2D">
            <w:pPr>
              <w:pStyle w:val="Normal2"/>
              <w:rPr>
                <w:sz w:val="20"/>
                <w:lang w:val="hr-HR"/>
              </w:rPr>
            </w:pPr>
            <w:r w:rsidRPr="7E3C1C2D">
              <w:rPr>
                <w:rFonts w:eastAsiaTheme="minorEastAsia"/>
                <w:sz w:val="20"/>
                <w:lang w:val="hr-HR"/>
              </w:rPr>
              <w:t>Jamstvo: uređaj mora imati uključeno jamstvo dobavljača na period od minimalno 5 godina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8917E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40B87" w14:textId="77777777" w:rsidR="7E3C1C2D" w:rsidRDefault="7E3C1C2D" w:rsidP="7E3C1C2D">
            <w:pPr>
              <w:pStyle w:val="Normal2"/>
              <w:ind w:left="100"/>
              <w:jc w:val="center"/>
              <w:rPr>
                <w:lang w:val="hr-HR"/>
              </w:rPr>
            </w:pPr>
          </w:p>
        </w:tc>
      </w:tr>
    </w:tbl>
    <w:p w14:paraId="326963C9" w14:textId="4DC967D6" w:rsidR="7E3C1C2D" w:rsidRDefault="7E3C1C2D" w:rsidP="7E3C1C2D">
      <w:pPr>
        <w:rPr>
          <w:rFonts w:ascii="Calibri" w:hAnsi="Calibri"/>
        </w:rPr>
      </w:pPr>
    </w:p>
    <w:sectPr w:rsidR="7E3C1C2D" w:rsidSect="00996622">
      <w:pgSz w:w="11906" w:h="16838" w:code="9"/>
      <w:pgMar w:top="720" w:right="1196" w:bottom="720" w:left="147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E2CE8" w14:textId="77777777" w:rsidR="00AB42FA" w:rsidRDefault="00AB42FA" w:rsidP="004B10A6">
      <w:r>
        <w:separator/>
      </w:r>
    </w:p>
  </w:endnote>
  <w:endnote w:type="continuationSeparator" w:id="0">
    <w:p w14:paraId="36A69878" w14:textId="77777777" w:rsidR="00AB42FA" w:rsidRDefault="00AB42FA" w:rsidP="004B10A6">
      <w:r>
        <w:continuationSeparator/>
      </w:r>
    </w:p>
  </w:endnote>
  <w:endnote w:type="continuationNotice" w:id="1">
    <w:p w14:paraId="5841C981" w14:textId="77777777" w:rsidR="00AB42FA" w:rsidRDefault="00AB42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E7626" w14:textId="77777777" w:rsidR="00AB42FA" w:rsidRDefault="00AB42FA" w:rsidP="004B10A6">
      <w:r>
        <w:separator/>
      </w:r>
    </w:p>
  </w:footnote>
  <w:footnote w:type="continuationSeparator" w:id="0">
    <w:p w14:paraId="49C783F5" w14:textId="77777777" w:rsidR="00AB42FA" w:rsidRDefault="00AB42FA" w:rsidP="004B10A6">
      <w:r>
        <w:continuationSeparator/>
      </w:r>
    </w:p>
  </w:footnote>
  <w:footnote w:type="continuationNotice" w:id="1">
    <w:p w14:paraId="4BD1D353" w14:textId="77777777" w:rsidR="00AB42FA" w:rsidRDefault="00AB42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7" w15:restartNumberingAfterBreak="0">
    <w:nsid w:val="465A3752"/>
    <w:multiLevelType w:val="hybridMultilevel"/>
    <w:tmpl w:val="156E88F0"/>
    <w:lvl w:ilvl="0" w:tplc="C554CC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A78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FCD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7EAD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BC7E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D6E3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6658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3AE5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4A65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cs="Arial" w:hint="default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asciiTheme="minorHAnsi" w:hAnsiTheme="minorHAnsi" w:cs="Arial" w:hint="default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Arial" w:hint="default"/>
        <w:b w:val="0"/>
        <w:sz w:val="22"/>
      </w:rPr>
    </w:lvl>
  </w:abstractNum>
  <w:abstractNum w:abstractNumId="9" w15:restartNumberingAfterBreak="0">
    <w:nsid w:val="50B27AB2"/>
    <w:multiLevelType w:val="hybridMultilevel"/>
    <w:tmpl w:val="FFFFFFFF"/>
    <w:lvl w:ilvl="0" w:tplc="7E760B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C23E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FCC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62C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64F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0EB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2E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EE64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7087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4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Theme="minorEastAsia" w:cstheme="minorBidi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15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8" w15:restartNumberingAfterBreak="0">
    <w:nsid w:val="71017925"/>
    <w:multiLevelType w:val="hybridMultilevel"/>
    <w:tmpl w:val="FFFFFFFF"/>
    <w:lvl w:ilvl="0" w:tplc="82F0B0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E25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D68A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EC13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0E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16BA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BE67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0E8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D4B9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715A0F"/>
    <w:multiLevelType w:val="hybridMultilevel"/>
    <w:tmpl w:val="730619F4"/>
    <w:lvl w:ilvl="0" w:tplc="279CD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41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A05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0EF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165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5EC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9C7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548C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A66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ascii="Myriad Pro" w:hAnsi="Myriad Pro" w:cs="Times New Roman" w:hint="default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ascii="Myriad Pro" w:hAnsi="Myriad Pro" w:cs="Times New Roman" w:hint="default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22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Theme="minorEastAsia" w:cstheme="minorBidi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Theme="minorEastAsia" w:cstheme="minorBidi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Theme="minorEastAsia" w:cstheme="minorBidi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Theme="minorEastAsia" w:cstheme="minorBidi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eastAsiaTheme="minorEastAsia" w:cstheme="minorBidi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Theme="minorEastAsia" w:cstheme="minorBidi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eastAsiaTheme="minorEastAsia" w:cstheme="minorBidi" w:hint="default"/>
        <w:b/>
      </w:rPr>
    </w:lvl>
  </w:abstractNum>
  <w:abstractNum w:abstractNumId="23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7"/>
  </w:num>
  <w:num w:numId="2">
    <w:abstractNumId w:val="20"/>
  </w:num>
  <w:num w:numId="3">
    <w:abstractNumId w:val="23"/>
  </w:num>
  <w:num w:numId="4">
    <w:abstractNumId w:val="21"/>
  </w:num>
  <w:num w:numId="5">
    <w:abstractNumId w:val="6"/>
  </w:num>
  <w:num w:numId="6">
    <w:abstractNumId w:val="2"/>
  </w:num>
  <w:num w:numId="7">
    <w:abstractNumId w:val="8"/>
  </w:num>
  <w:num w:numId="8">
    <w:abstractNumId w:val="5"/>
  </w:num>
  <w:num w:numId="9">
    <w:abstractNumId w:val="19"/>
  </w:num>
  <w:num w:numId="10">
    <w:abstractNumId w:val="1"/>
  </w:num>
  <w:num w:numId="11">
    <w:abstractNumId w:val="3"/>
  </w:num>
  <w:num w:numId="12">
    <w:abstractNumId w:val="4"/>
  </w:num>
  <w:num w:numId="13">
    <w:abstractNumId w:val="10"/>
  </w:num>
  <w:num w:numId="14">
    <w:abstractNumId w:val="12"/>
  </w:num>
  <w:num w:numId="15">
    <w:abstractNumId w:val="11"/>
  </w:num>
  <w:num w:numId="16">
    <w:abstractNumId w:val="16"/>
  </w:num>
  <w:num w:numId="17">
    <w:abstractNumId w:val="0"/>
  </w:num>
  <w:num w:numId="18">
    <w:abstractNumId w:val="3"/>
  </w:num>
  <w:num w:numId="19">
    <w:abstractNumId w:val="4"/>
  </w:num>
  <w:num w:numId="20">
    <w:abstractNumId w:val="10"/>
  </w:num>
  <w:num w:numId="21">
    <w:abstractNumId w:val="12"/>
  </w:num>
  <w:num w:numId="22">
    <w:abstractNumId w:val="5"/>
  </w:num>
  <w:num w:numId="23">
    <w:abstractNumId w:val="1"/>
  </w:num>
  <w:num w:numId="24">
    <w:abstractNumId w:val="17"/>
  </w:num>
  <w:num w:numId="25">
    <w:abstractNumId w:val="13"/>
  </w:num>
  <w:num w:numId="26">
    <w:abstractNumId w:val="14"/>
  </w:num>
  <w:num w:numId="27">
    <w:abstractNumId w:val="22"/>
  </w:num>
  <w:num w:numId="28">
    <w:abstractNumId w:val="15"/>
  </w:num>
  <w:num w:numId="29">
    <w:abstractNumId w:val="18"/>
  </w:num>
  <w:num w:numId="30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hideSpellingErrors/>
  <w:hideGrammaticalErrors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qwUAhq2QDy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6E14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0BE0D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036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715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89A"/>
    <w:rsid w:val="007A2FC2"/>
    <w:rsid w:val="007A3DA3"/>
    <w:rsid w:val="007A67E2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5948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373AF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42FA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5C3F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1DD3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1ED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4CAF4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3A6EF7"/>
    <w:rsid w:val="01870766"/>
    <w:rsid w:val="01CF581F"/>
    <w:rsid w:val="01E2BBF2"/>
    <w:rsid w:val="021D808F"/>
    <w:rsid w:val="0225532B"/>
    <w:rsid w:val="0235717E"/>
    <w:rsid w:val="023BC266"/>
    <w:rsid w:val="028850CE"/>
    <w:rsid w:val="02EB3680"/>
    <w:rsid w:val="03202464"/>
    <w:rsid w:val="03340717"/>
    <w:rsid w:val="03D1B5F6"/>
    <w:rsid w:val="03DA0B38"/>
    <w:rsid w:val="042B9AC5"/>
    <w:rsid w:val="042C6BB6"/>
    <w:rsid w:val="0483D003"/>
    <w:rsid w:val="04F7032B"/>
    <w:rsid w:val="054BC3CE"/>
    <w:rsid w:val="0550E3B7"/>
    <w:rsid w:val="055C0922"/>
    <w:rsid w:val="0578E1B6"/>
    <w:rsid w:val="0585F710"/>
    <w:rsid w:val="05BF3A76"/>
    <w:rsid w:val="060C0416"/>
    <w:rsid w:val="060E819B"/>
    <w:rsid w:val="0634D73F"/>
    <w:rsid w:val="06CBB9A8"/>
    <w:rsid w:val="06F5EA0B"/>
    <w:rsid w:val="07031C57"/>
    <w:rsid w:val="0787BAE8"/>
    <w:rsid w:val="079EA5FE"/>
    <w:rsid w:val="07C0FCD4"/>
    <w:rsid w:val="07C26660"/>
    <w:rsid w:val="0825C11F"/>
    <w:rsid w:val="085C5799"/>
    <w:rsid w:val="0869F8B5"/>
    <w:rsid w:val="0876C020"/>
    <w:rsid w:val="0878E7A7"/>
    <w:rsid w:val="08A1E95D"/>
    <w:rsid w:val="08A76A38"/>
    <w:rsid w:val="08B7795F"/>
    <w:rsid w:val="09131F88"/>
    <w:rsid w:val="0934A931"/>
    <w:rsid w:val="096012CB"/>
    <w:rsid w:val="09808582"/>
    <w:rsid w:val="09811CA9"/>
    <w:rsid w:val="09AFD7CD"/>
    <w:rsid w:val="09B7ABDB"/>
    <w:rsid w:val="09FF9803"/>
    <w:rsid w:val="0A2FCAF5"/>
    <w:rsid w:val="0A60A4D5"/>
    <w:rsid w:val="0AD058D2"/>
    <w:rsid w:val="0ADB9C47"/>
    <w:rsid w:val="0B300ED3"/>
    <w:rsid w:val="0B88BF3B"/>
    <w:rsid w:val="0BEF6844"/>
    <w:rsid w:val="0C0E3CAC"/>
    <w:rsid w:val="0CD9B0F1"/>
    <w:rsid w:val="0CDBA241"/>
    <w:rsid w:val="0CEA370A"/>
    <w:rsid w:val="0D187FB3"/>
    <w:rsid w:val="0D3301EE"/>
    <w:rsid w:val="0D40342A"/>
    <w:rsid w:val="0D6CCA80"/>
    <w:rsid w:val="0E1F506E"/>
    <w:rsid w:val="0E5400A8"/>
    <w:rsid w:val="0E585B46"/>
    <w:rsid w:val="0E6115AE"/>
    <w:rsid w:val="0E68C218"/>
    <w:rsid w:val="0E79632C"/>
    <w:rsid w:val="0ED16DEC"/>
    <w:rsid w:val="0EE0958D"/>
    <w:rsid w:val="0EE82058"/>
    <w:rsid w:val="0F1A3A66"/>
    <w:rsid w:val="0F41F1A1"/>
    <w:rsid w:val="0F577FE3"/>
    <w:rsid w:val="10205BE8"/>
    <w:rsid w:val="1055B12A"/>
    <w:rsid w:val="10A7D251"/>
    <w:rsid w:val="10BA296A"/>
    <w:rsid w:val="10FA9115"/>
    <w:rsid w:val="110C3F46"/>
    <w:rsid w:val="114D7BCD"/>
    <w:rsid w:val="11C0F73E"/>
    <w:rsid w:val="11EBAF98"/>
    <w:rsid w:val="123B2D63"/>
    <w:rsid w:val="126CEC49"/>
    <w:rsid w:val="129A5784"/>
    <w:rsid w:val="12F1CB78"/>
    <w:rsid w:val="13067599"/>
    <w:rsid w:val="1329CFAC"/>
    <w:rsid w:val="135B20B9"/>
    <w:rsid w:val="13639DDD"/>
    <w:rsid w:val="13900630"/>
    <w:rsid w:val="13945625"/>
    <w:rsid w:val="13A6D802"/>
    <w:rsid w:val="13B813EB"/>
    <w:rsid w:val="13F8ED4A"/>
    <w:rsid w:val="13FFBB3A"/>
    <w:rsid w:val="143355DD"/>
    <w:rsid w:val="143D37BD"/>
    <w:rsid w:val="148AC0E4"/>
    <w:rsid w:val="14D3E6CA"/>
    <w:rsid w:val="14FB87BA"/>
    <w:rsid w:val="15610B12"/>
    <w:rsid w:val="15901147"/>
    <w:rsid w:val="15AD64E8"/>
    <w:rsid w:val="15C3625E"/>
    <w:rsid w:val="15C3C1BD"/>
    <w:rsid w:val="15E42503"/>
    <w:rsid w:val="16271417"/>
    <w:rsid w:val="16399675"/>
    <w:rsid w:val="16677575"/>
    <w:rsid w:val="166B5563"/>
    <w:rsid w:val="1674AA7F"/>
    <w:rsid w:val="16B8CB11"/>
    <w:rsid w:val="16E3450F"/>
    <w:rsid w:val="17022A7F"/>
    <w:rsid w:val="1762A53D"/>
    <w:rsid w:val="1763C183"/>
    <w:rsid w:val="17BE1742"/>
    <w:rsid w:val="17F7A1A5"/>
    <w:rsid w:val="18608C29"/>
    <w:rsid w:val="186B0583"/>
    <w:rsid w:val="1874C582"/>
    <w:rsid w:val="189E9A59"/>
    <w:rsid w:val="18AE0CB1"/>
    <w:rsid w:val="18DA05A5"/>
    <w:rsid w:val="18FEC25B"/>
    <w:rsid w:val="19A99306"/>
    <w:rsid w:val="1A0F33F8"/>
    <w:rsid w:val="1A1D3CC3"/>
    <w:rsid w:val="1A7F5E97"/>
    <w:rsid w:val="1AA7EB40"/>
    <w:rsid w:val="1AF648F1"/>
    <w:rsid w:val="1BAF2E4E"/>
    <w:rsid w:val="1BCA661D"/>
    <w:rsid w:val="1C35851D"/>
    <w:rsid w:val="1C40C043"/>
    <w:rsid w:val="1C437C86"/>
    <w:rsid w:val="1C8B0715"/>
    <w:rsid w:val="1D2991BC"/>
    <w:rsid w:val="1D40E556"/>
    <w:rsid w:val="1D890532"/>
    <w:rsid w:val="1DA0BE11"/>
    <w:rsid w:val="1DB5D745"/>
    <w:rsid w:val="1DFBAECD"/>
    <w:rsid w:val="1DFF386D"/>
    <w:rsid w:val="1E37A809"/>
    <w:rsid w:val="1E6CB2AB"/>
    <w:rsid w:val="1E784949"/>
    <w:rsid w:val="1E866D7D"/>
    <w:rsid w:val="1EE1D106"/>
    <w:rsid w:val="1EE8B32A"/>
    <w:rsid w:val="1EF6F479"/>
    <w:rsid w:val="1F49ACE2"/>
    <w:rsid w:val="206F199D"/>
    <w:rsid w:val="2084838B"/>
    <w:rsid w:val="209A9F65"/>
    <w:rsid w:val="209EF2B7"/>
    <w:rsid w:val="20DAE164"/>
    <w:rsid w:val="2107D916"/>
    <w:rsid w:val="212E664D"/>
    <w:rsid w:val="21668853"/>
    <w:rsid w:val="219767AF"/>
    <w:rsid w:val="219787F1"/>
    <w:rsid w:val="21A03779"/>
    <w:rsid w:val="224F8AC5"/>
    <w:rsid w:val="228E4250"/>
    <w:rsid w:val="22C4496F"/>
    <w:rsid w:val="2314DED0"/>
    <w:rsid w:val="235858A4"/>
    <w:rsid w:val="23755E37"/>
    <w:rsid w:val="2378B61C"/>
    <w:rsid w:val="23A7F7CE"/>
    <w:rsid w:val="248B4072"/>
    <w:rsid w:val="24C88B23"/>
    <w:rsid w:val="251DEDEA"/>
    <w:rsid w:val="2522934A"/>
    <w:rsid w:val="256A0277"/>
    <w:rsid w:val="25A925A4"/>
    <w:rsid w:val="25B78308"/>
    <w:rsid w:val="25ED7AA3"/>
    <w:rsid w:val="269AF55B"/>
    <w:rsid w:val="26CC559E"/>
    <w:rsid w:val="27672D6B"/>
    <w:rsid w:val="27EB5457"/>
    <w:rsid w:val="280DA8F3"/>
    <w:rsid w:val="281403B1"/>
    <w:rsid w:val="28A977A1"/>
    <w:rsid w:val="28FB867D"/>
    <w:rsid w:val="29013786"/>
    <w:rsid w:val="29040561"/>
    <w:rsid w:val="29482111"/>
    <w:rsid w:val="29573D2A"/>
    <w:rsid w:val="297FE299"/>
    <w:rsid w:val="29FC40F0"/>
    <w:rsid w:val="2A581703"/>
    <w:rsid w:val="2A856F1D"/>
    <w:rsid w:val="2AF84B90"/>
    <w:rsid w:val="2B083C35"/>
    <w:rsid w:val="2B4D9987"/>
    <w:rsid w:val="2B739D7B"/>
    <w:rsid w:val="2C284E41"/>
    <w:rsid w:val="2C82293F"/>
    <w:rsid w:val="2CB7B9A5"/>
    <w:rsid w:val="2CBF8BAF"/>
    <w:rsid w:val="2D0614B8"/>
    <w:rsid w:val="2D3B7B8B"/>
    <w:rsid w:val="2D5FA6F8"/>
    <w:rsid w:val="2D7F0DFF"/>
    <w:rsid w:val="2D80737B"/>
    <w:rsid w:val="2D958424"/>
    <w:rsid w:val="2D9DC57C"/>
    <w:rsid w:val="2DA272BF"/>
    <w:rsid w:val="2DBA25ED"/>
    <w:rsid w:val="2DDE58A1"/>
    <w:rsid w:val="2DE653D3"/>
    <w:rsid w:val="2E260AE4"/>
    <w:rsid w:val="2E99B9C0"/>
    <w:rsid w:val="2EC6D3B7"/>
    <w:rsid w:val="2ED08E96"/>
    <w:rsid w:val="2EE28B19"/>
    <w:rsid w:val="2F8936CF"/>
    <w:rsid w:val="2F9205F2"/>
    <w:rsid w:val="2FCBF17C"/>
    <w:rsid w:val="30256470"/>
    <w:rsid w:val="307E7093"/>
    <w:rsid w:val="31211EB7"/>
    <w:rsid w:val="315842D4"/>
    <w:rsid w:val="315FBA5C"/>
    <w:rsid w:val="3176EED4"/>
    <w:rsid w:val="32422D7F"/>
    <w:rsid w:val="334C21D1"/>
    <w:rsid w:val="334E08AA"/>
    <w:rsid w:val="33662353"/>
    <w:rsid w:val="336B8716"/>
    <w:rsid w:val="3392C31C"/>
    <w:rsid w:val="33A0D2C7"/>
    <w:rsid w:val="33D8D69F"/>
    <w:rsid w:val="344B141F"/>
    <w:rsid w:val="3477DB74"/>
    <w:rsid w:val="34D4865B"/>
    <w:rsid w:val="356A2582"/>
    <w:rsid w:val="35E4067E"/>
    <w:rsid w:val="36092A1F"/>
    <w:rsid w:val="360E8AE3"/>
    <w:rsid w:val="363FDE88"/>
    <w:rsid w:val="3684845C"/>
    <w:rsid w:val="369602E5"/>
    <w:rsid w:val="36AA30E0"/>
    <w:rsid w:val="36B01201"/>
    <w:rsid w:val="36FDCC52"/>
    <w:rsid w:val="375A0BC4"/>
    <w:rsid w:val="375E3626"/>
    <w:rsid w:val="37A9CCF4"/>
    <w:rsid w:val="37DBCA2C"/>
    <w:rsid w:val="3858EC96"/>
    <w:rsid w:val="38EECB66"/>
    <w:rsid w:val="3960BC54"/>
    <w:rsid w:val="39CE809E"/>
    <w:rsid w:val="39FADF4C"/>
    <w:rsid w:val="3A1BA809"/>
    <w:rsid w:val="3A355B16"/>
    <w:rsid w:val="3A8BE4CB"/>
    <w:rsid w:val="3B0D95F8"/>
    <w:rsid w:val="3B0E27E5"/>
    <w:rsid w:val="3B5699A9"/>
    <w:rsid w:val="3B5EC913"/>
    <w:rsid w:val="3B899613"/>
    <w:rsid w:val="3B970EE1"/>
    <w:rsid w:val="3BC67DDB"/>
    <w:rsid w:val="3BCF317A"/>
    <w:rsid w:val="3C0F31FA"/>
    <w:rsid w:val="3CEDD0F3"/>
    <w:rsid w:val="3D040761"/>
    <w:rsid w:val="3D730C0F"/>
    <w:rsid w:val="3D81433B"/>
    <w:rsid w:val="3DB59FB4"/>
    <w:rsid w:val="3DCE76EE"/>
    <w:rsid w:val="3E174B89"/>
    <w:rsid w:val="3E37DEBA"/>
    <w:rsid w:val="3ECE4421"/>
    <w:rsid w:val="3ED5DE6F"/>
    <w:rsid w:val="3EFCEBF3"/>
    <w:rsid w:val="3F064ADE"/>
    <w:rsid w:val="3F4A28AF"/>
    <w:rsid w:val="3FF217AF"/>
    <w:rsid w:val="3FFC1744"/>
    <w:rsid w:val="4021E6E1"/>
    <w:rsid w:val="4055F81B"/>
    <w:rsid w:val="40736E50"/>
    <w:rsid w:val="409CB8E8"/>
    <w:rsid w:val="40A0678D"/>
    <w:rsid w:val="40CBEAED"/>
    <w:rsid w:val="40DA93F7"/>
    <w:rsid w:val="40DB1B39"/>
    <w:rsid w:val="418BA6CE"/>
    <w:rsid w:val="41CA9031"/>
    <w:rsid w:val="41FC0E54"/>
    <w:rsid w:val="424C9CA4"/>
    <w:rsid w:val="43030E6F"/>
    <w:rsid w:val="4324352C"/>
    <w:rsid w:val="4332FC66"/>
    <w:rsid w:val="436069BD"/>
    <w:rsid w:val="43839910"/>
    <w:rsid w:val="43B495C1"/>
    <w:rsid w:val="43BC3DE8"/>
    <w:rsid w:val="44027467"/>
    <w:rsid w:val="443500F9"/>
    <w:rsid w:val="44406CF6"/>
    <w:rsid w:val="444A2FE2"/>
    <w:rsid w:val="446688F3"/>
    <w:rsid w:val="4473A76B"/>
    <w:rsid w:val="44B89E5A"/>
    <w:rsid w:val="44E610B9"/>
    <w:rsid w:val="451D496B"/>
    <w:rsid w:val="4573F11B"/>
    <w:rsid w:val="458E0815"/>
    <w:rsid w:val="46159C8F"/>
    <w:rsid w:val="4678708C"/>
    <w:rsid w:val="46AA6EAB"/>
    <w:rsid w:val="46D1D599"/>
    <w:rsid w:val="46E0D86B"/>
    <w:rsid w:val="46E4611C"/>
    <w:rsid w:val="47238A1A"/>
    <w:rsid w:val="47675D93"/>
    <w:rsid w:val="476D09F8"/>
    <w:rsid w:val="477D1D97"/>
    <w:rsid w:val="47D98207"/>
    <w:rsid w:val="47F9D913"/>
    <w:rsid w:val="4802E292"/>
    <w:rsid w:val="4859218A"/>
    <w:rsid w:val="48857D2B"/>
    <w:rsid w:val="48A993DE"/>
    <w:rsid w:val="48CB506B"/>
    <w:rsid w:val="48CED2B0"/>
    <w:rsid w:val="49388297"/>
    <w:rsid w:val="49542817"/>
    <w:rsid w:val="498587A8"/>
    <w:rsid w:val="49C9C728"/>
    <w:rsid w:val="4A5D1A26"/>
    <w:rsid w:val="4A7AA5B2"/>
    <w:rsid w:val="4A88549B"/>
    <w:rsid w:val="4B335262"/>
    <w:rsid w:val="4B364195"/>
    <w:rsid w:val="4B3F6335"/>
    <w:rsid w:val="4BD8065C"/>
    <w:rsid w:val="4C0B0C7B"/>
    <w:rsid w:val="4C1FAEC3"/>
    <w:rsid w:val="4C373FB4"/>
    <w:rsid w:val="4C9A696C"/>
    <w:rsid w:val="4CA77950"/>
    <w:rsid w:val="4CAE30E5"/>
    <w:rsid w:val="4CD19B23"/>
    <w:rsid w:val="4CE37E0A"/>
    <w:rsid w:val="4D6BCFD4"/>
    <w:rsid w:val="4D757523"/>
    <w:rsid w:val="4DB1B1B6"/>
    <w:rsid w:val="4E532E5D"/>
    <w:rsid w:val="4E70569C"/>
    <w:rsid w:val="4E747441"/>
    <w:rsid w:val="4EA99EAA"/>
    <w:rsid w:val="4EAD4474"/>
    <w:rsid w:val="4EEB81E3"/>
    <w:rsid w:val="4EF5D6E8"/>
    <w:rsid w:val="4F79512F"/>
    <w:rsid w:val="4FA4ED1C"/>
    <w:rsid w:val="4FAED0E2"/>
    <w:rsid w:val="4FF62B30"/>
    <w:rsid w:val="5024E410"/>
    <w:rsid w:val="50376EE9"/>
    <w:rsid w:val="505715A9"/>
    <w:rsid w:val="505F8F40"/>
    <w:rsid w:val="507D9460"/>
    <w:rsid w:val="507FA13A"/>
    <w:rsid w:val="50DCC2C9"/>
    <w:rsid w:val="50E1A80A"/>
    <w:rsid w:val="50ED4D8C"/>
    <w:rsid w:val="50EEA764"/>
    <w:rsid w:val="51318350"/>
    <w:rsid w:val="51474126"/>
    <w:rsid w:val="517F586A"/>
    <w:rsid w:val="51E36B20"/>
    <w:rsid w:val="51FE2A25"/>
    <w:rsid w:val="520F3B32"/>
    <w:rsid w:val="5218EFE4"/>
    <w:rsid w:val="52473889"/>
    <w:rsid w:val="52ADD260"/>
    <w:rsid w:val="52DE9A56"/>
    <w:rsid w:val="52F57BCA"/>
    <w:rsid w:val="5393146B"/>
    <w:rsid w:val="539D5048"/>
    <w:rsid w:val="53C9D056"/>
    <w:rsid w:val="53FA7AA6"/>
    <w:rsid w:val="53FCA404"/>
    <w:rsid w:val="53FF94E3"/>
    <w:rsid w:val="540BAEB9"/>
    <w:rsid w:val="545F8963"/>
    <w:rsid w:val="54AFEF58"/>
    <w:rsid w:val="54B430E7"/>
    <w:rsid w:val="54B9C4C1"/>
    <w:rsid w:val="55077A53"/>
    <w:rsid w:val="552FBDC9"/>
    <w:rsid w:val="55854963"/>
    <w:rsid w:val="55BE817E"/>
    <w:rsid w:val="55C4AE67"/>
    <w:rsid w:val="56086187"/>
    <w:rsid w:val="5610A52F"/>
    <w:rsid w:val="5633CD19"/>
    <w:rsid w:val="5643BA8C"/>
    <w:rsid w:val="56688705"/>
    <w:rsid w:val="56F85A48"/>
    <w:rsid w:val="571F0928"/>
    <w:rsid w:val="57553326"/>
    <w:rsid w:val="57685E19"/>
    <w:rsid w:val="577B403C"/>
    <w:rsid w:val="5786297C"/>
    <w:rsid w:val="57A6D7B3"/>
    <w:rsid w:val="57AE041A"/>
    <w:rsid w:val="57B11CD7"/>
    <w:rsid w:val="57CBBB0E"/>
    <w:rsid w:val="57CD68F8"/>
    <w:rsid w:val="582B4263"/>
    <w:rsid w:val="58528D48"/>
    <w:rsid w:val="58BADFF2"/>
    <w:rsid w:val="58E8BBD4"/>
    <w:rsid w:val="58E9C486"/>
    <w:rsid w:val="58F94458"/>
    <w:rsid w:val="590564FA"/>
    <w:rsid w:val="59204A25"/>
    <w:rsid w:val="5963C241"/>
    <w:rsid w:val="59A13569"/>
    <w:rsid w:val="59D18C19"/>
    <w:rsid w:val="59E614B5"/>
    <w:rsid w:val="59F63ECD"/>
    <w:rsid w:val="5A0C71BF"/>
    <w:rsid w:val="5A3001B5"/>
    <w:rsid w:val="5A446120"/>
    <w:rsid w:val="5A54751C"/>
    <w:rsid w:val="5A5A7399"/>
    <w:rsid w:val="5A5DB19C"/>
    <w:rsid w:val="5A60D06A"/>
    <w:rsid w:val="5A6E0C32"/>
    <w:rsid w:val="5B61485B"/>
    <w:rsid w:val="5B874594"/>
    <w:rsid w:val="5B888A3D"/>
    <w:rsid w:val="5B955EEF"/>
    <w:rsid w:val="5BA55610"/>
    <w:rsid w:val="5BB7ABE0"/>
    <w:rsid w:val="5BF183F2"/>
    <w:rsid w:val="5C1C20A0"/>
    <w:rsid w:val="5C548F38"/>
    <w:rsid w:val="5CF529BA"/>
    <w:rsid w:val="5D0A8E33"/>
    <w:rsid w:val="5D0BFD7B"/>
    <w:rsid w:val="5D68749F"/>
    <w:rsid w:val="5D92DF1B"/>
    <w:rsid w:val="5D95459E"/>
    <w:rsid w:val="5DA88B60"/>
    <w:rsid w:val="5E208AF6"/>
    <w:rsid w:val="5E30FC7F"/>
    <w:rsid w:val="5E31131D"/>
    <w:rsid w:val="5E3E50B0"/>
    <w:rsid w:val="5E41D009"/>
    <w:rsid w:val="5E5C420E"/>
    <w:rsid w:val="5E5DF089"/>
    <w:rsid w:val="5E8032E3"/>
    <w:rsid w:val="5EEA0A81"/>
    <w:rsid w:val="5F0FCA29"/>
    <w:rsid w:val="5F13E92C"/>
    <w:rsid w:val="5F389F75"/>
    <w:rsid w:val="5F7984DD"/>
    <w:rsid w:val="5F97B002"/>
    <w:rsid w:val="5FF19D35"/>
    <w:rsid w:val="600193CC"/>
    <w:rsid w:val="6077749C"/>
    <w:rsid w:val="608BECBE"/>
    <w:rsid w:val="6095C1B0"/>
    <w:rsid w:val="60A84597"/>
    <w:rsid w:val="60AAF784"/>
    <w:rsid w:val="60B4003B"/>
    <w:rsid w:val="60D36D52"/>
    <w:rsid w:val="60FB8F09"/>
    <w:rsid w:val="60FE12C2"/>
    <w:rsid w:val="6108B949"/>
    <w:rsid w:val="613ADD7A"/>
    <w:rsid w:val="6165A8CE"/>
    <w:rsid w:val="61724FA0"/>
    <w:rsid w:val="6191A218"/>
    <w:rsid w:val="61A3D90F"/>
    <w:rsid w:val="61AFB7C9"/>
    <w:rsid w:val="61F99229"/>
    <w:rsid w:val="621E26E0"/>
    <w:rsid w:val="624E74E9"/>
    <w:rsid w:val="62535A5C"/>
    <w:rsid w:val="6264B000"/>
    <w:rsid w:val="62776D75"/>
    <w:rsid w:val="62ECBDA4"/>
    <w:rsid w:val="6311ED5D"/>
    <w:rsid w:val="63667356"/>
    <w:rsid w:val="636DE98F"/>
    <w:rsid w:val="63A67D4B"/>
    <w:rsid w:val="64046E3D"/>
    <w:rsid w:val="64375A1C"/>
    <w:rsid w:val="64A850C2"/>
    <w:rsid w:val="65211DDC"/>
    <w:rsid w:val="652A8E2A"/>
    <w:rsid w:val="65300BF1"/>
    <w:rsid w:val="654AEAEE"/>
    <w:rsid w:val="65688D72"/>
    <w:rsid w:val="660355E3"/>
    <w:rsid w:val="661F7F67"/>
    <w:rsid w:val="66B19942"/>
    <w:rsid w:val="67202B95"/>
    <w:rsid w:val="6723F461"/>
    <w:rsid w:val="6731D860"/>
    <w:rsid w:val="6743FA76"/>
    <w:rsid w:val="6748FFBA"/>
    <w:rsid w:val="6754B3E2"/>
    <w:rsid w:val="679FBDC4"/>
    <w:rsid w:val="67EFD5D4"/>
    <w:rsid w:val="681D44F3"/>
    <w:rsid w:val="682D086F"/>
    <w:rsid w:val="6834E072"/>
    <w:rsid w:val="683CC2AD"/>
    <w:rsid w:val="684A255F"/>
    <w:rsid w:val="684FD74A"/>
    <w:rsid w:val="6850D734"/>
    <w:rsid w:val="68543267"/>
    <w:rsid w:val="68A24FB3"/>
    <w:rsid w:val="6921AD94"/>
    <w:rsid w:val="696C17B3"/>
    <w:rsid w:val="697C4E40"/>
    <w:rsid w:val="699D0FDC"/>
    <w:rsid w:val="69A5EDBB"/>
    <w:rsid w:val="6A1EA441"/>
    <w:rsid w:val="6AC3FCD3"/>
    <w:rsid w:val="6AEB5FCF"/>
    <w:rsid w:val="6AF0220F"/>
    <w:rsid w:val="6B129187"/>
    <w:rsid w:val="6B26DF1E"/>
    <w:rsid w:val="6B5BF67F"/>
    <w:rsid w:val="6B7CA66C"/>
    <w:rsid w:val="6B83A608"/>
    <w:rsid w:val="6B895390"/>
    <w:rsid w:val="6B92A75B"/>
    <w:rsid w:val="6BBA551B"/>
    <w:rsid w:val="6BCB94EB"/>
    <w:rsid w:val="6C06D31B"/>
    <w:rsid w:val="6C5E8371"/>
    <w:rsid w:val="6C7CA6CF"/>
    <w:rsid w:val="6CC8730C"/>
    <w:rsid w:val="6CE4D5B1"/>
    <w:rsid w:val="6D301D5F"/>
    <w:rsid w:val="6DC815A5"/>
    <w:rsid w:val="6DF62CEE"/>
    <w:rsid w:val="6E1A4C7A"/>
    <w:rsid w:val="6E2BD20C"/>
    <w:rsid w:val="6E318B2C"/>
    <w:rsid w:val="6E353DBB"/>
    <w:rsid w:val="6E44DC59"/>
    <w:rsid w:val="6E6121BB"/>
    <w:rsid w:val="6EA3BB3C"/>
    <w:rsid w:val="6EB9C576"/>
    <w:rsid w:val="6ED74217"/>
    <w:rsid w:val="6EF6901F"/>
    <w:rsid w:val="6F300159"/>
    <w:rsid w:val="6F31D09D"/>
    <w:rsid w:val="6F8162DE"/>
    <w:rsid w:val="6F9C2EF3"/>
    <w:rsid w:val="6FA5699F"/>
    <w:rsid w:val="6FB29929"/>
    <w:rsid w:val="6FDB3288"/>
    <w:rsid w:val="6FF08CF6"/>
    <w:rsid w:val="70C48805"/>
    <w:rsid w:val="7186A7A5"/>
    <w:rsid w:val="71AA2C75"/>
    <w:rsid w:val="71F1BE0E"/>
    <w:rsid w:val="71FF4F9F"/>
    <w:rsid w:val="7201E830"/>
    <w:rsid w:val="7219E303"/>
    <w:rsid w:val="727FCD5E"/>
    <w:rsid w:val="72942EEB"/>
    <w:rsid w:val="7299B0FB"/>
    <w:rsid w:val="72DB5E2D"/>
    <w:rsid w:val="72DC0BA9"/>
    <w:rsid w:val="7302E16E"/>
    <w:rsid w:val="738AC217"/>
    <w:rsid w:val="73912F07"/>
    <w:rsid w:val="73DF4158"/>
    <w:rsid w:val="7429AEE3"/>
    <w:rsid w:val="746CF3E4"/>
    <w:rsid w:val="74BFAB1A"/>
    <w:rsid w:val="75539BA3"/>
    <w:rsid w:val="75A2E3C5"/>
    <w:rsid w:val="75BA9238"/>
    <w:rsid w:val="75D34FF3"/>
    <w:rsid w:val="765460E7"/>
    <w:rsid w:val="768AC7C6"/>
    <w:rsid w:val="76A8B64A"/>
    <w:rsid w:val="76B71616"/>
    <w:rsid w:val="7718E338"/>
    <w:rsid w:val="77BD152E"/>
    <w:rsid w:val="77F2EB6D"/>
    <w:rsid w:val="785975D6"/>
    <w:rsid w:val="785D1846"/>
    <w:rsid w:val="788D5FDC"/>
    <w:rsid w:val="78A61367"/>
    <w:rsid w:val="78AC794B"/>
    <w:rsid w:val="78B31C69"/>
    <w:rsid w:val="79295020"/>
    <w:rsid w:val="7960AE73"/>
    <w:rsid w:val="7999B402"/>
    <w:rsid w:val="79BED11C"/>
    <w:rsid w:val="79C7F7EF"/>
    <w:rsid w:val="7A0F47A6"/>
    <w:rsid w:val="7A2D0278"/>
    <w:rsid w:val="7A50AB2D"/>
    <w:rsid w:val="7B04A58D"/>
    <w:rsid w:val="7B0AB379"/>
    <w:rsid w:val="7B49B66A"/>
    <w:rsid w:val="7B50E6C8"/>
    <w:rsid w:val="7B7A5B62"/>
    <w:rsid w:val="7B975A00"/>
    <w:rsid w:val="7BB69162"/>
    <w:rsid w:val="7BB8DA4D"/>
    <w:rsid w:val="7C369045"/>
    <w:rsid w:val="7C415030"/>
    <w:rsid w:val="7DE5B403"/>
    <w:rsid w:val="7E309CCD"/>
    <w:rsid w:val="7E3C1C2D"/>
    <w:rsid w:val="7E8FBBDB"/>
    <w:rsid w:val="7EA954C7"/>
    <w:rsid w:val="7EC852AC"/>
    <w:rsid w:val="7F207CB4"/>
    <w:rsid w:val="7F552363"/>
    <w:rsid w:val="7F605854"/>
    <w:rsid w:val="7F82BCD7"/>
    <w:rsid w:val="7FCC8E06"/>
    <w:rsid w:val="7FE561C8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3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3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3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3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3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3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3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3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61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26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61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26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726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26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6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6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6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7261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261D"/>
  </w:style>
  <w:style w:type="character" w:customStyle="1" w:styleId="hps">
    <w:name w:val="hps"/>
    <w:basedOn w:val="DefaultParagraphFont"/>
    <w:rsid w:val="0097261D"/>
  </w:style>
  <w:style w:type="character" w:customStyle="1" w:styleId="atn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eastAsiaTheme="minorHAnsi" w:hAnsi="Calibr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customStyle="1" w:styleId="Normal1">
    <w:name w:val="Normal1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character" w:customStyle="1" w:styleId="SubtitleChar">
    <w:name w:val="Subtitle Char"/>
    <w:basedOn w:val="DefaultParagraphFont"/>
    <w:link w:val="Subtitle"/>
    <w:rsid w:val="0097261D"/>
    <w:rPr>
      <w:rFonts w:ascii="Trebuchet MS" w:eastAsia="Trebuchet MS" w:hAnsi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eastAsia="Arial" w:hAnsi="Arial"/>
      <w:color w:val="000000"/>
      <w:sz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261D"/>
    <w:rPr>
      <w:rFonts w:ascii="Arial" w:eastAsia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semiHidden/>
    <w:rsid w:val="0097261D"/>
    <w:rPr>
      <w:rFonts w:ascii="Arial" w:eastAsia="Times New Roman" w:hAnsi="Arial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asciiTheme="minorHAnsi" w:eastAsia="Times New Roman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customStyle="1" w:styleId="Normal2">
    <w:name w:val="Normal2"/>
    <w:rsid w:val="0097261D"/>
    <w:pPr>
      <w:spacing w:after="0" w:line="276" w:lineRule="auto"/>
    </w:pPr>
    <w:rPr>
      <w:rFonts w:ascii="Arial" w:eastAsia="Arial" w:hAnsi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97261D"/>
  </w:style>
  <w:style w:type="paragraph" w:customStyle="1" w:styleId="paragraph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customStyle="1" w:styleId="eop">
    <w:name w:val="eop"/>
    <w:basedOn w:val="DefaultParagraphFont"/>
    <w:rsid w:val="0097261D"/>
  </w:style>
  <w:style w:type="character" w:customStyle="1" w:styleId="scx205883431">
    <w:name w:val="scx205883431"/>
    <w:basedOn w:val="DefaultParagraphFont"/>
    <w:rsid w:val="0097261D"/>
  </w:style>
  <w:style w:type="character" w:customStyle="1" w:styleId="scx147497501">
    <w:name w:val="scx147497501"/>
    <w:basedOn w:val="DefaultParagraphFont"/>
    <w:rsid w:val="0097261D"/>
  </w:style>
  <w:style w:type="character" w:customStyle="1" w:styleId="scx152985381">
    <w:name w:val="scx152985381"/>
    <w:basedOn w:val="DefaultParagraphFont"/>
    <w:rsid w:val="0097261D"/>
  </w:style>
  <w:style w:type="character" w:customStyle="1" w:styleId="scx98950888">
    <w:name w:val="scx98950888"/>
    <w:basedOn w:val="DefaultParagraphFont"/>
    <w:rsid w:val="0097261D"/>
  </w:style>
  <w:style w:type="paragraph" w:customStyle="1" w:styleId="Naslov1">
    <w:name w:val="Naslov_1"/>
    <w:next w:val="Normal"/>
    <w:qFormat/>
    <w:rsid w:val="004B10A6"/>
    <w:pPr>
      <w:numPr>
        <w:numId w:val="4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3B3B3"/>
      <w:spacing w:before="120" w:after="120" w:line="240" w:lineRule="auto"/>
      <w:ind w:left="360"/>
    </w:pPr>
    <w:rPr>
      <w:rFonts w:ascii="Myriad Pro" w:eastAsia="Times New Roman" w:hAnsi="Myriad Pro" w:cs="Times New Roman"/>
      <w:b/>
      <w:sz w:val="28"/>
      <w:szCs w:val="20"/>
    </w:rPr>
  </w:style>
  <w:style w:type="paragraph" w:customStyle="1" w:styleId="Naslov2">
    <w:name w:val="Naslov_2"/>
    <w:basedOn w:val="Naslov1"/>
    <w:qFormat/>
    <w:rsid w:val="004B10A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0" w:after="0"/>
      <w:jc w:val="both"/>
    </w:pPr>
    <w:rPr>
      <w:sz w:val="24"/>
    </w:rPr>
  </w:style>
  <w:style w:type="paragraph" w:customStyle="1" w:styleId="Naslov3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customStyle="1" w:styleId="a-size-large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55A9C57D97A94EA8AE2B60BF057AA5" ma:contentTypeVersion="12" ma:contentTypeDescription="Stvaranje novog dokumenta." ma:contentTypeScope="" ma:versionID="c9cb6fb122dac7c7cb2c503063587f6e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40c2dff8fefdf15f9a9c52e331954790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21CFD1-C999-45BD-9B14-60BA9CD30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FFF957-0518-4951-95D5-FFA583A039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88</Words>
  <Characters>6205</Characters>
  <Application>Microsoft Office Word</Application>
  <DocSecurity>0</DocSecurity>
  <Lines>51</Lines>
  <Paragraphs>14</Paragraphs>
  <ScaleCrop>false</ScaleCrop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2</cp:revision>
  <dcterms:created xsi:type="dcterms:W3CDTF">2020-04-07T06:28:00Z</dcterms:created>
  <dcterms:modified xsi:type="dcterms:W3CDTF">2022-02-1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</Properties>
</file>